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C0989" w:rsidRPr="00CC0989" w:rsidRDefault="001C5F0B" w:rsidP="00897E2B">
      <w:pPr>
        <w:spacing w:beforeLines="1" w:before="2" w:afterLines="1" w:after="2" w:line="480" w:lineRule="exact"/>
        <w:ind w:left="567"/>
        <w:outlineLvl w:val="0"/>
        <w:rPr>
          <w:rFonts w:ascii="Arial" w:hAnsi="Arial"/>
          <w:kern w:val="36"/>
          <w:sz w:val="32"/>
          <w:szCs w:val="20"/>
          <w:lang w:eastAsia="de-DE"/>
        </w:rPr>
      </w:pPr>
      <w:r>
        <w:rPr>
          <w:rFonts w:ascii="Arial" w:hAnsi="Arial"/>
          <w:kern w:val="36"/>
          <w:sz w:val="32"/>
          <w:szCs w:val="20"/>
          <w:lang w:eastAsia="de-DE"/>
        </w:rPr>
        <w:t xml:space="preserve">Weitere </w:t>
      </w:r>
      <w:sdt>
        <w:sdtPr>
          <w:rPr>
            <w:rFonts w:ascii="Arial" w:hAnsi="Arial"/>
            <w:kern w:val="36"/>
            <w:sz w:val="32"/>
            <w:szCs w:val="20"/>
            <w:lang w:eastAsia="de-DE"/>
          </w:rPr>
          <w:id w:val="1807745692"/>
          <w:lock w:val="sdtLocked"/>
          <w:placeholder>
            <w:docPart w:val="C6FA6498D5B14921AFCB36589F64D27F"/>
          </w:placeholder>
        </w:sdtPr>
        <w:sdtEndPr/>
        <w:sdtContent>
          <w:sdt>
            <w:sdtPr>
              <w:rPr>
                <w:rFonts w:ascii="Arial" w:hAnsi="Arial"/>
                <w:kern w:val="36"/>
                <w:sz w:val="32"/>
                <w:szCs w:val="20"/>
                <w:lang w:eastAsia="de-DE"/>
              </w:rPr>
              <w:id w:val="-1457482487"/>
              <w:placeholder>
                <w:docPart w:val="F87079A98C6D4A73BDB75BD293DA18E8"/>
              </w:placeholder>
            </w:sdtPr>
            <w:sdtEndPr/>
            <w:sdtContent>
              <w:r w:rsidR="00C36D92">
                <w:rPr>
                  <w:rFonts w:ascii="Arial" w:hAnsi="Arial"/>
                  <w:kern w:val="36"/>
                  <w:sz w:val="32"/>
                  <w:szCs w:val="20"/>
                  <w:lang w:eastAsia="de-DE"/>
                </w:rPr>
                <w:t>Spende von Schutzmasken an Pflegeeinrichtungen und Tafeln</w:t>
              </w:r>
            </w:sdtContent>
          </w:sdt>
        </w:sdtContent>
      </w:sdt>
    </w:p>
    <w:p w:rsidR="00CC0989" w:rsidRPr="00C36D92" w:rsidRDefault="00623E1F" w:rsidP="00F7409A">
      <w:pPr>
        <w:spacing w:beforeLines="1" w:before="2" w:afterLines="1" w:after="2"/>
        <w:ind w:left="567"/>
        <w:outlineLvl w:val="0"/>
        <w:rPr>
          <w:rFonts w:ascii="Arial" w:hAnsi="Arial"/>
          <w:b/>
          <w:kern w:val="36"/>
          <w:sz w:val="36"/>
          <w:szCs w:val="20"/>
          <w:lang w:eastAsia="de-DE"/>
        </w:rPr>
      </w:pPr>
      <w:r w:rsidRPr="00C36D92">
        <w:rPr>
          <w:rFonts w:ascii="Arial" w:hAnsi="Arial"/>
          <w:b/>
          <w:kern w:val="36"/>
          <w:sz w:val="36"/>
          <w:szCs w:val="20"/>
          <w:lang w:eastAsia="de-DE"/>
        </w:rPr>
        <w:br/>
      </w:r>
      <w:sdt>
        <w:sdtPr>
          <w:rPr>
            <w:rFonts w:ascii="Arial" w:hAnsi="Arial"/>
            <w:b/>
            <w:kern w:val="36"/>
            <w:sz w:val="36"/>
            <w:szCs w:val="20"/>
            <w:lang w:eastAsia="de-DE"/>
          </w:rPr>
          <w:id w:val="-33812848"/>
          <w:lock w:val="sdtLocked"/>
          <w:placeholder>
            <w:docPart w:val="E5BE6DBB3B4940B5B9079DB1B6D7368B"/>
          </w:placeholder>
        </w:sdtPr>
        <w:sdtEndPr/>
        <w:sdtContent>
          <w:r w:rsidR="00EB70F5" w:rsidRPr="00C36D92">
            <w:rPr>
              <w:rFonts w:ascii="Arial" w:hAnsi="Arial"/>
              <w:b/>
              <w:kern w:val="36"/>
              <w:sz w:val="36"/>
              <w:szCs w:val="20"/>
              <w:lang w:eastAsia="de-DE"/>
            </w:rPr>
            <w:t>Kärcher spendet</w:t>
          </w:r>
          <w:r w:rsidR="001C5F0B">
            <w:rPr>
              <w:rFonts w:ascii="Arial" w:hAnsi="Arial"/>
              <w:b/>
              <w:kern w:val="36"/>
              <w:sz w:val="36"/>
              <w:szCs w:val="20"/>
              <w:lang w:eastAsia="de-DE"/>
            </w:rPr>
            <w:t xml:space="preserve"> erneut</w:t>
          </w:r>
          <w:r w:rsidR="00B41D16" w:rsidRPr="00C36D92">
            <w:rPr>
              <w:rFonts w:ascii="Arial" w:hAnsi="Arial"/>
              <w:b/>
              <w:kern w:val="36"/>
              <w:sz w:val="36"/>
              <w:szCs w:val="20"/>
              <w:lang w:eastAsia="de-DE"/>
            </w:rPr>
            <w:t xml:space="preserve"> </w:t>
          </w:r>
          <w:r w:rsidR="00043D3C">
            <w:rPr>
              <w:rFonts w:ascii="Arial" w:hAnsi="Arial"/>
              <w:b/>
              <w:kern w:val="36"/>
              <w:sz w:val="36"/>
              <w:szCs w:val="20"/>
              <w:lang w:eastAsia="de-DE"/>
            </w:rPr>
            <w:t>2</w:t>
          </w:r>
          <w:r w:rsidR="00C36D92" w:rsidRPr="00C36D92">
            <w:rPr>
              <w:rFonts w:ascii="Arial" w:hAnsi="Arial"/>
              <w:b/>
              <w:kern w:val="36"/>
              <w:sz w:val="36"/>
              <w:szCs w:val="20"/>
              <w:lang w:eastAsia="de-DE"/>
            </w:rPr>
            <w:t>0.000</w:t>
          </w:r>
          <w:r w:rsidR="00E64DE7" w:rsidRPr="00C36D92">
            <w:rPr>
              <w:rFonts w:ascii="Arial" w:hAnsi="Arial"/>
              <w:b/>
              <w:kern w:val="36"/>
              <w:sz w:val="36"/>
              <w:szCs w:val="20"/>
              <w:lang w:eastAsia="de-DE"/>
            </w:rPr>
            <w:t xml:space="preserve"> </w:t>
          </w:r>
          <w:r w:rsidR="00E974F7" w:rsidRPr="00C36D92">
            <w:rPr>
              <w:rFonts w:ascii="Arial" w:hAnsi="Arial"/>
              <w:b/>
              <w:kern w:val="36"/>
              <w:sz w:val="36"/>
              <w:szCs w:val="20"/>
              <w:lang w:eastAsia="de-DE"/>
            </w:rPr>
            <w:t>Schutz</w:t>
          </w:r>
          <w:r w:rsidR="003178D7" w:rsidRPr="00C36D92">
            <w:rPr>
              <w:rFonts w:ascii="Arial" w:hAnsi="Arial"/>
              <w:b/>
              <w:kern w:val="36"/>
              <w:sz w:val="36"/>
              <w:szCs w:val="20"/>
              <w:lang w:eastAsia="de-DE"/>
            </w:rPr>
            <w:t>masken</w:t>
          </w:r>
          <w:r w:rsidR="00C36D92">
            <w:rPr>
              <w:rFonts w:ascii="Arial" w:hAnsi="Arial"/>
              <w:b/>
              <w:kern w:val="36"/>
              <w:sz w:val="36"/>
              <w:szCs w:val="20"/>
              <w:lang w:eastAsia="de-DE"/>
            </w:rPr>
            <w:t xml:space="preserve"> für die Region</w:t>
          </w:r>
        </w:sdtContent>
      </w:sdt>
    </w:p>
    <w:p w:rsidR="00163BE7" w:rsidRPr="00C36D92" w:rsidRDefault="00163BE7" w:rsidP="00282C1A">
      <w:pPr>
        <w:spacing w:beforeLines="1" w:before="2" w:afterLines="1" w:after="2" w:line="460" w:lineRule="exact"/>
        <w:ind w:left="567" w:right="2121"/>
        <w:outlineLvl w:val="0"/>
        <w:rPr>
          <w:rFonts w:ascii="Arial" w:hAnsi="Arial"/>
          <w:b/>
          <w:kern w:val="36"/>
          <w:sz w:val="28"/>
          <w:szCs w:val="20"/>
          <w:lang w:eastAsia="de-DE"/>
        </w:rPr>
      </w:pPr>
    </w:p>
    <w:tbl>
      <w:tblPr>
        <w:tblStyle w:val="Tabellenraster"/>
        <w:tblpPr w:leftFromText="141" w:rightFromText="141" w:vertAnchor="text" w:horzAnchor="page" w:tblpX="8774" w:tblpY="1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27"/>
      </w:tblGrid>
      <w:tr w:rsidR="00E443E7" w:rsidRPr="00C36D92" w:rsidTr="00706BA9">
        <w:trPr>
          <w:trHeight w:hRule="exact" w:val="198"/>
        </w:trPr>
        <w:tc>
          <w:tcPr>
            <w:tcW w:w="3227" w:type="dxa"/>
          </w:tcPr>
          <w:p w:rsidR="00E443E7" w:rsidRPr="00C36D92" w:rsidRDefault="00E443E7" w:rsidP="00706BA9">
            <w:pPr>
              <w:pStyle w:val="Arial6pt"/>
              <w:framePr w:wrap="auto" w:vAnchor="margin" w:yAlign="inline"/>
              <w:spacing w:after="90" w:line="180" w:lineRule="exact"/>
              <w:rPr>
                <w:b/>
                <w:sz w:val="16"/>
                <w:lang w:val="en-US"/>
              </w:rPr>
            </w:pPr>
            <w:proofErr w:type="spellStart"/>
            <w:r w:rsidRPr="00C36D92">
              <w:rPr>
                <w:b/>
                <w:sz w:val="16"/>
                <w:lang w:val="en-US"/>
              </w:rPr>
              <w:t>Pressekontakt</w:t>
            </w:r>
            <w:proofErr w:type="spellEnd"/>
          </w:p>
        </w:tc>
      </w:tr>
      <w:tr w:rsidR="00E443E7" w:rsidRPr="00C36D92" w:rsidTr="00706BA9">
        <w:trPr>
          <w:trHeight w:hRule="exact" w:val="198"/>
        </w:trPr>
        <w:tc>
          <w:tcPr>
            <w:tcW w:w="3227" w:type="dxa"/>
          </w:tcPr>
          <w:p w:rsidR="00E443E7" w:rsidRPr="00C36D92" w:rsidRDefault="009245AF" w:rsidP="00706BA9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  <w:lang w:val="en-US"/>
              </w:rPr>
            </w:pPr>
            <w:r>
              <w:rPr>
                <w:sz w:val="16"/>
                <w:lang w:val="en-US"/>
              </w:rPr>
              <w:t>Isabelle Kabisch</w:t>
            </w:r>
          </w:p>
        </w:tc>
      </w:tr>
      <w:tr w:rsidR="00E443E7" w:rsidRPr="00C36D92" w:rsidTr="00706BA9">
        <w:trPr>
          <w:trHeight w:hRule="exact" w:val="198"/>
        </w:trPr>
        <w:tc>
          <w:tcPr>
            <w:tcW w:w="3227" w:type="dxa"/>
          </w:tcPr>
          <w:p w:rsidR="00E443E7" w:rsidRPr="00E25234" w:rsidRDefault="009245AF" w:rsidP="009245AF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  <w:lang w:val="en-US"/>
              </w:rPr>
            </w:pPr>
            <w:r w:rsidRPr="009245AF">
              <w:rPr>
                <w:i/>
                <w:sz w:val="16"/>
                <w:lang w:val="en-US"/>
              </w:rPr>
              <w:t>Corporate</w:t>
            </w:r>
            <w:r w:rsidR="00E25234" w:rsidRPr="00E25234">
              <w:rPr>
                <w:sz w:val="16"/>
                <w:lang w:val="en-US"/>
              </w:rPr>
              <w:t xml:space="preserve"> </w:t>
            </w:r>
            <w:r w:rsidR="006850F2">
              <w:rPr>
                <w:i/>
                <w:sz w:val="16"/>
                <w:lang w:val="en-US"/>
              </w:rPr>
              <w:t>Communications</w:t>
            </w:r>
            <w:r w:rsidR="00E25234" w:rsidRPr="00E25234">
              <w:rPr>
                <w:sz w:val="16"/>
                <w:lang w:val="en-US"/>
              </w:rPr>
              <w:t xml:space="preserve"> </w:t>
            </w:r>
          </w:p>
        </w:tc>
      </w:tr>
      <w:tr w:rsidR="00E25234" w:rsidRPr="00B65CC2" w:rsidTr="00706BA9">
        <w:trPr>
          <w:trHeight w:hRule="exact" w:val="198"/>
        </w:trPr>
        <w:tc>
          <w:tcPr>
            <w:tcW w:w="3227" w:type="dxa"/>
          </w:tcPr>
          <w:p w:rsidR="00E25234" w:rsidRPr="00F85DB4" w:rsidRDefault="00E25234" w:rsidP="00E25234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  <w:lang w:val="en-US"/>
              </w:rPr>
            </w:pPr>
            <w:r w:rsidRPr="00F85DB4">
              <w:rPr>
                <w:sz w:val="16"/>
                <w:lang w:val="en-US"/>
              </w:rPr>
              <w:t xml:space="preserve">Alfred </w:t>
            </w:r>
            <w:proofErr w:type="spellStart"/>
            <w:r w:rsidRPr="00F85DB4">
              <w:rPr>
                <w:sz w:val="16"/>
                <w:lang w:val="en-US"/>
              </w:rPr>
              <w:t>Kärcher</w:t>
            </w:r>
            <w:proofErr w:type="spellEnd"/>
            <w:r w:rsidRPr="00F85DB4">
              <w:rPr>
                <w:sz w:val="16"/>
                <w:lang w:val="en-US"/>
              </w:rPr>
              <w:t xml:space="preserve"> </w:t>
            </w:r>
            <w:r>
              <w:rPr>
                <w:sz w:val="16"/>
                <w:lang w:val="en-US"/>
              </w:rPr>
              <w:t>SE</w:t>
            </w:r>
            <w:r w:rsidRPr="00F85DB4">
              <w:rPr>
                <w:sz w:val="16"/>
                <w:lang w:val="en-US"/>
              </w:rPr>
              <w:t xml:space="preserve"> &amp; Co. KG</w:t>
            </w:r>
          </w:p>
        </w:tc>
      </w:tr>
      <w:tr w:rsidR="00E25234" w:rsidTr="00706BA9">
        <w:trPr>
          <w:trHeight w:hRule="exact" w:val="198"/>
        </w:trPr>
        <w:tc>
          <w:tcPr>
            <w:tcW w:w="3227" w:type="dxa"/>
          </w:tcPr>
          <w:p w:rsidR="00E25234" w:rsidRDefault="00E25234" w:rsidP="00E25234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  <w:r w:rsidRPr="00C36D92">
              <w:rPr>
                <w:sz w:val="16"/>
                <w:lang w:val="en-US"/>
              </w:rPr>
              <w:t>A</w:t>
            </w:r>
            <w:proofErr w:type="spellStart"/>
            <w:r>
              <w:rPr>
                <w:sz w:val="16"/>
              </w:rPr>
              <w:t>lfred</w:t>
            </w:r>
            <w:proofErr w:type="spellEnd"/>
            <w:r>
              <w:rPr>
                <w:sz w:val="16"/>
              </w:rPr>
              <w:t>-Kärcher-Str. 28-40</w:t>
            </w:r>
          </w:p>
        </w:tc>
      </w:tr>
      <w:tr w:rsidR="00E25234" w:rsidTr="00706BA9">
        <w:trPr>
          <w:trHeight w:hRule="exact" w:val="198"/>
        </w:trPr>
        <w:tc>
          <w:tcPr>
            <w:tcW w:w="3227" w:type="dxa"/>
          </w:tcPr>
          <w:p w:rsidR="00E25234" w:rsidRDefault="00E25234" w:rsidP="00E25234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  <w:r>
              <w:rPr>
                <w:sz w:val="16"/>
              </w:rPr>
              <w:t>71364 Winnenden</w:t>
            </w:r>
          </w:p>
        </w:tc>
      </w:tr>
      <w:tr w:rsidR="00E443E7" w:rsidTr="00706BA9">
        <w:trPr>
          <w:trHeight w:hRule="exact" w:val="198"/>
        </w:trPr>
        <w:tc>
          <w:tcPr>
            <w:tcW w:w="3227" w:type="dxa"/>
          </w:tcPr>
          <w:p w:rsidR="00E443E7" w:rsidRDefault="006850F2" w:rsidP="00706BA9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  <w:r>
              <w:rPr>
                <w:sz w:val="16"/>
              </w:rPr>
              <w:t>T +49 71 95 14-5262</w:t>
            </w:r>
          </w:p>
        </w:tc>
      </w:tr>
      <w:tr w:rsidR="00E443E7" w:rsidTr="00706BA9">
        <w:trPr>
          <w:trHeight w:hRule="exact" w:val="198"/>
        </w:trPr>
        <w:tc>
          <w:tcPr>
            <w:tcW w:w="3227" w:type="dxa"/>
          </w:tcPr>
          <w:p w:rsidR="00E443E7" w:rsidRPr="00815FA3" w:rsidRDefault="006850F2" w:rsidP="00706BA9">
            <w:pPr>
              <w:pStyle w:val="Arial6pt"/>
              <w:framePr w:wrap="auto" w:vAnchor="margin" w:yAlign="inline"/>
              <w:spacing w:after="90" w:line="180" w:lineRule="exact"/>
              <w:rPr>
                <w:color w:val="4F81BD" w:themeColor="accent1"/>
                <w:sz w:val="16"/>
              </w:rPr>
            </w:pPr>
            <w:r>
              <w:rPr>
                <w:sz w:val="16"/>
              </w:rPr>
              <w:t>isabelle.kabisch</w:t>
            </w:r>
            <w:r w:rsidR="005B3CBE">
              <w:rPr>
                <w:sz w:val="16"/>
              </w:rPr>
              <w:t>@de.kaercher.com</w:t>
            </w:r>
          </w:p>
        </w:tc>
      </w:tr>
    </w:tbl>
    <w:p w:rsidR="006A4234" w:rsidRDefault="00B65CC2" w:rsidP="00954177">
      <w:pPr>
        <w:pStyle w:val="StandardWeb"/>
        <w:spacing w:before="2" w:after="2" w:line="360" w:lineRule="auto"/>
        <w:ind w:left="567" w:right="-1"/>
        <w:rPr>
          <w:rFonts w:ascii="Arial" w:hAnsi="Arial"/>
        </w:rPr>
      </w:pPr>
      <w:sdt>
        <w:sdtPr>
          <w:rPr>
            <w:rFonts w:ascii="Arial" w:hAnsi="Arial"/>
            <w:b/>
          </w:rPr>
          <w:id w:val="548354487"/>
          <w:lock w:val="sdtLocked"/>
          <w:placeholder>
            <w:docPart w:val="0A5C183656B74E28AF6A956A2EA4B008"/>
          </w:placeholder>
        </w:sdtPr>
        <w:sdtEndPr/>
        <w:sdtContent>
          <w:r w:rsidR="00F31C9C">
            <w:rPr>
              <w:rFonts w:ascii="Arial" w:hAnsi="Arial"/>
              <w:b/>
            </w:rPr>
            <w:t>Winnenden</w:t>
          </w:r>
        </w:sdtContent>
      </w:sdt>
      <w:sdt>
        <w:sdtPr>
          <w:rPr>
            <w:rFonts w:ascii="Arial" w:hAnsi="Arial"/>
            <w:b/>
          </w:rPr>
          <w:id w:val="1232741084"/>
          <w:lock w:val="sdtContentLocked"/>
          <w:placeholder>
            <w:docPart w:val="019E72413D9C415D8F33E699CA810003"/>
          </w:placeholder>
        </w:sdtPr>
        <w:sdtEndPr/>
        <w:sdtContent>
          <w:r w:rsidR="00282C1A">
            <w:rPr>
              <w:rFonts w:ascii="Arial" w:hAnsi="Arial"/>
              <w:b/>
            </w:rPr>
            <w:t>,</w:t>
          </w:r>
        </w:sdtContent>
      </w:sdt>
      <w:r w:rsidR="00282C1A">
        <w:rPr>
          <w:rFonts w:ascii="Arial" w:hAnsi="Arial"/>
          <w:b/>
        </w:rPr>
        <w:t xml:space="preserve"> </w:t>
      </w:r>
      <w:sdt>
        <w:sdtPr>
          <w:rPr>
            <w:rFonts w:ascii="Arial" w:hAnsi="Arial"/>
            <w:b/>
          </w:rPr>
          <w:id w:val="573324252"/>
          <w:lock w:val="sdtLocked"/>
          <w:placeholder>
            <w:docPart w:val="961FC18E7E514B668BEAD6B166152189"/>
          </w:placeholder>
        </w:sdtPr>
        <w:sdtEndPr/>
        <w:sdtContent>
          <w:r w:rsidR="00464C87">
            <w:rPr>
              <w:rFonts w:ascii="Arial" w:hAnsi="Arial"/>
              <w:b/>
            </w:rPr>
            <w:t>Juni</w:t>
          </w:r>
          <w:r w:rsidR="00EB70F5" w:rsidRPr="00E64DE7">
            <w:rPr>
              <w:rFonts w:ascii="Arial" w:hAnsi="Arial"/>
              <w:b/>
            </w:rPr>
            <w:t xml:space="preserve"> 2020</w:t>
          </w:r>
        </w:sdtContent>
      </w:sdt>
      <w:r w:rsidR="00282C1A">
        <w:rPr>
          <w:rFonts w:ascii="Arial" w:hAnsi="Arial"/>
          <w:b/>
        </w:rPr>
        <w:t xml:space="preserve"> </w:t>
      </w:r>
      <w:sdt>
        <w:sdtPr>
          <w:rPr>
            <w:rFonts w:ascii="Arial" w:hAnsi="Arial"/>
            <w:b/>
          </w:rPr>
          <w:id w:val="-1436360447"/>
          <w:lock w:val="sdtContentLocked"/>
          <w:placeholder>
            <w:docPart w:val="019E72413D9C415D8F33E699CA810003"/>
          </w:placeholder>
        </w:sdtPr>
        <w:sdtEndPr>
          <w:rPr>
            <w:b w:val="0"/>
          </w:rPr>
        </w:sdtEndPr>
        <w:sdtContent>
          <w:r w:rsidR="0085583C">
            <w:rPr>
              <w:rFonts w:ascii="Arial" w:hAnsi="Arial"/>
            </w:rPr>
            <w:t>–</w:t>
          </w:r>
        </w:sdtContent>
      </w:sdt>
      <w:r w:rsidR="00623E1F" w:rsidRPr="0026490B">
        <w:rPr>
          <w:rFonts w:ascii="Arial" w:hAnsi="Arial"/>
        </w:rPr>
        <w:t xml:space="preserve"> </w:t>
      </w:r>
      <w:sdt>
        <w:sdtPr>
          <w:rPr>
            <w:rFonts w:ascii="Arial" w:hAnsi="Arial"/>
          </w:rPr>
          <w:id w:val="1360698663"/>
          <w:lock w:val="sdtLocked"/>
          <w:placeholder>
            <w:docPart w:val="1F0C76621637463BA49FCC0430A1E676"/>
          </w:placeholder>
        </w:sdtPr>
        <w:sdtEndPr/>
        <w:sdtContent>
          <w:r w:rsidR="00EB70F5">
            <w:rPr>
              <w:rFonts w:ascii="Arial" w:hAnsi="Arial"/>
            </w:rPr>
            <w:t xml:space="preserve">Kärcher </w:t>
          </w:r>
          <w:r w:rsidR="0020094F">
            <w:rPr>
              <w:rFonts w:ascii="Arial" w:hAnsi="Arial"/>
            </w:rPr>
            <w:t>spendet</w:t>
          </w:r>
          <w:r w:rsidR="00A62FAB">
            <w:rPr>
              <w:rFonts w:ascii="Arial" w:hAnsi="Arial"/>
            </w:rPr>
            <w:t xml:space="preserve"> erneut</w:t>
          </w:r>
          <w:r w:rsidR="00EB70F5">
            <w:rPr>
              <w:rFonts w:ascii="Arial" w:hAnsi="Arial"/>
            </w:rPr>
            <w:t xml:space="preserve"> </w:t>
          </w:r>
          <w:r w:rsidR="00043D3C">
            <w:rPr>
              <w:rFonts w:ascii="Arial" w:hAnsi="Arial"/>
            </w:rPr>
            <w:t>2</w:t>
          </w:r>
          <w:r w:rsidR="0020094F">
            <w:rPr>
              <w:rFonts w:ascii="Arial" w:hAnsi="Arial"/>
            </w:rPr>
            <w:t>0.000</w:t>
          </w:r>
          <w:r w:rsidR="0081038F">
            <w:rPr>
              <w:rFonts w:ascii="Arial" w:hAnsi="Arial"/>
            </w:rPr>
            <w:t xml:space="preserve"> medizinische</w:t>
          </w:r>
          <w:r w:rsidR="0020094F">
            <w:rPr>
              <w:rFonts w:ascii="Arial" w:hAnsi="Arial"/>
            </w:rPr>
            <w:t xml:space="preserve"> Schutzmasken</w:t>
          </w:r>
          <w:r w:rsidR="00F40BBF">
            <w:rPr>
              <w:rFonts w:ascii="Arial" w:hAnsi="Arial"/>
            </w:rPr>
            <w:t xml:space="preserve"> </w:t>
          </w:r>
          <w:r w:rsidR="0020094F">
            <w:rPr>
              <w:rFonts w:ascii="Arial" w:hAnsi="Arial"/>
            </w:rPr>
            <w:t xml:space="preserve">an </w:t>
          </w:r>
          <w:r w:rsidR="00043D3C" w:rsidRPr="00B750DE">
            <w:rPr>
              <w:rFonts w:ascii="Arial" w:hAnsi="Arial"/>
            </w:rPr>
            <w:t>19</w:t>
          </w:r>
          <w:r w:rsidR="00043D3C">
            <w:rPr>
              <w:rFonts w:ascii="Arial" w:hAnsi="Arial"/>
            </w:rPr>
            <w:t xml:space="preserve"> </w:t>
          </w:r>
          <w:r w:rsidR="0020094F">
            <w:rPr>
              <w:rFonts w:ascii="Arial" w:hAnsi="Arial"/>
            </w:rPr>
            <w:t xml:space="preserve">lokale Pflegeeinrichtungen und Tafeln im </w:t>
          </w:r>
          <w:r w:rsidR="00EB70F5">
            <w:rPr>
              <w:rFonts w:ascii="Arial" w:hAnsi="Arial"/>
            </w:rPr>
            <w:t>Umkreis seiner Standorte in Winnenden</w:t>
          </w:r>
          <w:r w:rsidR="00043D3C">
            <w:rPr>
              <w:rFonts w:ascii="Arial" w:hAnsi="Arial"/>
            </w:rPr>
            <w:t>, Schwäbisch Hall</w:t>
          </w:r>
          <w:r w:rsidR="00EB70F5">
            <w:rPr>
              <w:rFonts w:ascii="Arial" w:hAnsi="Arial"/>
            </w:rPr>
            <w:t xml:space="preserve"> und </w:t>
          </w:r>
          <w:proofErr w:type="spellStart"/>
          <w:r w:rsidR="0020094F">
            <w:rPr>
              <w:rFonts w:ascii="Arial" w:hAnsi="Arial"/>
            </w:rPr>
            <w:t>Illingen</w:t>
          </w:r>
          <w:proofErr w:type="spellEnd"/>
          <w:r w:rsidR="0020094F">
            <w:rPr>
              <w:rFonts w:ascii="Arial" w:hAnsi="Arial"/>
            </w:rPr>
            <w:t>.</w:t>
          </w:r>
          <w:r w:rsidR="00B461D4">
            <w:rPr>
              <w:rFonts w:ascii="Arial" w:hAnsi="Arial"/>
            </w:rPr>
            <w:br/>
          </w:r>
          <w:r w:rsidR="0020094F">
            <w:rPr>
              <w:rFonts w:ascii="Arial" w:hAnsi="Arial"/>
            </w:rPr>
            <w:t xml:space="preserve"> </w:t>
          </w:r>
          <w:r w:rsidR="0020094F">
            <w:rPr>
              <w:rFonts w:ascii="Arial" w:hAnsi="Arial"/>
            </w:rPr>
            <w:br/>
          </w:r>
          <w:r w:rsidR="00B461D4">
            <w:rPr>
              <w:rFonts w:ascii="Arial" w:hAnsi="Arial"/>
            </w:rPr>
            <w:t xml:space="preserve">Nachdem einige Pflegeeinrichtungen in der Region nach der ersten Spende im April erneut </w:t>
          </w:r>
          <w:r w:rsidR="00043D3C">
            <w:rPr>
              <w:rFonts w:ascii="Arial" w:hAnsi="Arial"/>
            </w:rPr>
            <w:t xml:space="preserve">Schutzmasken </w:t>
          </w:r>
          <w:r w:rsidR="00F5022B">
            <w:rPr>
              <w:rFonts w:ascii="Arial" w:hAnsi="Arial"/>
            </w:rPr>
            <w:t>bei Kärcher</w:t>
          </w:r>
          <w:r w:rsidR="00B461D4">
            <w:rPr>
              <w:rFonts w:ascii="Arial" w:hAnsi="Arial"/>
            </w:rPr>
            <w:t xml:space="preserve"> </w:t>
          </w:r>
          <w:r w:rsidR="00F5022B">
            <w:rPr>
              <w:rFonts w:ascii="Arial" w:hAnsi="Arial"/>
            </w:rPr>
            <w:t>angefragt</w:t>
          </w:r>
          <w:r w:rsidR="00B461D4">
            <w:rPr>
              <w:rFonts w:ascii="Arial" w:hAnsi="Arial"/>
            </w:rPr>
            <w:t xml:space="preserve"> hatten, wurden</w:t>
          </w:r>
          <w:r w:rsidR="00F5022B">
            <w:rPr>
              <w:rFonts w:ascii="Arial" w:hAnsi="Arial"/>
            </w:rPr>
            <w:t xml:space="preserve"> </w:t>
          </w:r>
          <w:r w:rsidR="00C94C7A">
            <w:rPr>
              <w:rFonts w:ascii="Arial" w:hAnsi="Arial"/>
            </w:rPr>
            <w:t xml:space="preserve">neben </w:t>
          </w:r>
          <w:r w:rsidR="00132799">
            <w:rPr>
              <w:rFonts w:ascii="Arial" w:hAnsi="Arial"/>
            </w:rPr>
            <w:t>Empfän</w:t>
          </w:r>
          <w:bookmarkStart w:id="0" w:name="_GoBack"/>
          <w:bookmarkEnd w:id="0"/>
          <w:r w:rsidR="00132799">
            <w:rPr>
              <w:rFonts w:ascii="Arial" w:hAnsi="Arial"/>
            </w:rPr>
            <w:t>ger</w:t>
          </w:r>
          <w:r w:rsidR="00C94C7A">
            <w:rPr>
              <w:rFonts w:ascii="Arial" w:hAnsi="Arial"/>
            </w:rPr>
            <w:t>n</w:t>
          </w:r>
          <w:r w:rsidR="0081038F">
            <w:rPr>
              <w:rFonts w:ascii="Arial" w:hAnsi="Arial"/>
            </w:rPr>
            <w:t xml:space="preserve"> der letzten Spendenrunde  </w:t>
          </w:r>
          <w:r w:rsidR="00F5022B">
            <w:rPr>
              <w:rFonts w:ascii="Arial" w:hAnsi="Arial"/>
            </w:rPr>
            <w:t xml:space="preserve">weitere </w:t>
          </w:r>
          <w:r w:rsidR="00132799">
            <w:rPr>
              <w:rFonts w:ascii="Arial" w:hAnsi="Arial"/>
            </w:rPr>
            <w:t xml:space="preserve">regionale </w:t>
          </w:r>
          <w:r w:rsidR="00F5022B">
            <w:rPr>
              <w:rFonts w:ascii="Arial" w:hAnsi="Arial"/>
            </w:rPr>
            <w:t xml:space="preserve">Einrichtungen nach einem möglichen Bedarf </w:t>
          </w:r>
          <w:r w:rsidR="00B461D4">
            <w:rPr>
              <w:rFonts w:ascii="Arial" w:hAnsi="Arial"/>
            </w:rPr>
            <w:t xml:space="preserve">abgefragt. Insgesamt </w:t>
          </w:r>
          <w:r w:rsidR="00F40BBF">
            <w:rPr>
              <w:rFonts w:ascii="Arial" w:hAnsi="Arial"/>
            </w:rPr>
            <w:t xml:space="preserve">wurden anschließend </w:t>
          </w:r>
          <w:r w:rsidR="00043D3C">
            <w:rPr>
              <w:rFonts w:ascii="Arial" w:hAnsi="Arial"/>
            </w:rPr>
            <w:t>2</w:t>
          </w:r>
          <w:r w:rsidR="00B750CF">
            <w:rPr>
              <w:rFonts w:ascii="Arial" w:hAnsi="Arial"/>
            </w:rPr>
            <w:t xml:space="preserve">0.000 Masken </w:t>
          </w:r>
          <w:r w:rsidR="00F40BBF">
            <w:rPr>
              <w:rFonts w:ascii="Arial" w:hAnsi="Arial"/>
            </w:rPr>
            <w:t>an</w:t>
          </w:r>
          <w:r w:rsidR="00B461D4">
            <w:rPr>
              <w:rFonts w:ascii="Arial" w:hAnsi="Arial"/>
            </w:rPr>
            <w:t xml:space="preserve"> </w:t>
          </w:r>
          <w:r w:rsidR="00043D3C">
            <w:rPr>
              <w:rFonts w:ascii="Arial" w:hAnsi="Arial"/>
            </w:rPr>
            <w:t>19</w:t>
          </w:r>
          <w:r w:rsidR="00B461D4">
            <w:rPr>
              <w:rFonts w:ascii="Arial" w:hAnsi="Arial"/>
            </w:rPr>
            <w:t xml:space="preserve"> Einrichtungen </w:t>
          </w:r>
          <w:r w:rsidR="00F40BBF">
            <w:rPr>
              <w:rFonts w:ascii="Arial" w:hAnsi="Arial"/>
            </w:rPr>
            <w:t>verteilt</w:t>
          </w:r>
          <w:r w:rsidR="00B461D4">
            <w:rPr>
              <w:rFonts w:ascii="Arial" w:hAnsi="Arial"/>
            </w:rPr>
            <w:t>.</w:t>
          </w:r>
          <w:r w:rsidR="006D0FE6">
            <w:rPr>
              <w:rFonts w:ascii="Arial" w:hAnsi="Arial"/>
            </w:rPr>
            <w:t xml:space="preserve"> Darunter </w:t>
          </w:r>
          <w:r w:rsidR="00F40BBF">
            <w:rPr>
              <w:rFonts w:ascii="Arial" w:hAnsi="Arial"/>
            </w:rPr>
            <w:t>waren</w:t>
          </w:r>
          <w:r w:rsidR="006D0FE6">
            <w:rPr>
              <w:rFonts w:ascii="Arial" w:hAnsi="Arial"/>
            </w:rPr>
            <w:t xml:space="preserve"> neben Pflegeeinrichtungen und Sozialstationen die </w:t>
          </w:r>
          <w:r w:rsidR="00043D3C">
            <w:rPr>
              <w:rFonts w:ascii="Arial" w:hAnsi="Arial"/>
            </w:rPr>
            <w:t xml:space="preserve">Tafeln in Waiblingen, Winnenden, </w:t>
          </w:r>
          <w:r w:rsidR="00043D3C" w:rsidRPr="00B750DE">
            <w:rPr>
              <w:rFonts w:ascii="Arial" w:hAnsi="Arial"/>
            </w:rPr>
            <w:t>Schorndorf</w:t>
          </w:r>
          <w:r w:rsidR="00043D3C">
            <w:rPr>
              <w:rFonts w:ascii="Arial" w:hAnsi="Arial"/>
            </w:rPr>
            <w:t xml:space="preserve"> und </w:t>
          </w:r>
          <w:proofErr w:type="spellStart"/>
          <w:r w:rsidR="006D0FE6">
            <w:rPr>
              <w:rFonts w:ascii="Arial" w:hAnsi="Arial"/>
            </w:rPr>
            <w:t>Welzheim</w:t>
          </w:r>
          <w:proofErr w:type="spellEnd"/>
          <w:r w:rsidR="006D0FE6">
            <w:rPr>
              <w:rFonts w:ascii="Arial" w:hAnsi="Arial"/>
            </w:rPr>
            <w:t>. Die Masken</w:t>
          </w:r>
          <w:r w:rsidR="00B461D4">
            <w:rPr>
              <w:rFonts w:ascii="Arial" w:hAnsi="Arial"/>
            </w:rPr>
            <w:t xml:space="preserve"> </w:t>
          </w:r>
          <w:r w:rsidR="0020094F">
            <w:rPr>
              <w:rFonts w:ascii="Arial" w:hAnsi="Arial"/>
            </w:rPr>
            <w:t>stammen aus den eigenen</w:t>
          </w:r>
          <w:r w:rsidR="001C5F0B">
            <w:rPr>
              <w:rFonts w:ascii="Arial" w:hAnsi="Arial"/>
            </w:rPr>
            <w:t xml:space="preserve"> </w:t>
          </w:r>
          <w:r w:rsidR="002D229B">
            <w:rPr>
              <w:rFonts w:ascii="Arial" w:hAnsi="Arial"/>
            </w:rPr>
            <w:t>Beständen des Reinigungs</w:t>
          </w:r>
          <w:r w:rsidR="00E03A3A">
            <w:rPr>
              <w:rFonts w:ascii="Arial" w:hAnsi="Arial"/>
            </w:rPr>
            <w:t>spezialisten</w:t>
          </w:r>
          <w:r w:rsidR="00163BE7">
            <w:rPr>
              <w:rFonts w:ascii="Arial" w:hAnsi="Arial"/>
            </w:rPr>
            <w:t xml:space="preserve"> </w:t>
          </w:r>
          <w:r w:rsidR="0020094F">
            <w:rPr>
              <w:rFonts w:ascii="Arial" w:hAnsi="Arial"/>
            </w:rPr>
            <w:t xml:space="preserve">und werden </w:t>
          </w:r>
          <w:r w:rsidR="001C5F0B">
            <w:rPr>
              <w:rFonts w:ascii="Arial" w:hAnsi="Arial"/>
            </w:rPr>
            <w:t xml:space="preserve">– </w:t>
          </w:r>
          <w:r w:rsidR="0020094F">
            <w:rPr>
              <w:rFonts w:ascii="Arial" w:hAnsi="Arial"/>
            </w:rPr>
            <w:t xml:space="preserve">wie schon bei der letzten Spendenaktion </w:t>
          </w:r>
          <w:r w:rsidR="001C5F0B">
            <w:rPr>
              <w:rFonts w:ascii="Arial" w:hAnsi="Arial"/>
            </w:rPr>
            <w:t xml:space="preserve">– </w:t>
          </w:r>
          <w:r w:rsidR="0020094F">
            <w:rPr>
              <w:rFonts w:ascii="Arial" w:hAnsi="Arial"/>
            </w:rPr>
            <w:t xml:space="preserve">direkt von Kärcher ausgeliefert. </w:t>
          </w:r>
          <w:r w:rsidR="0020094F">
            <w:rPr>
              <w:rFonts w:ascii="Arial" w:hAnsi="Arial"/>
            </w:rPr>
            <w:br/>
          </w:r>
          <w:r w:rsidR="0020094F">
            <w:rPr>
              <w:rFonts w:ascii="Arial" w:hAnsi="Arial"/>
            </w:rPr>
            <w:br/>
          </w:r>
          <w:r w:rsidR="00132799">
            <w:rPr>
              <w:rFonts w:ascii="Arial" w:hAnsi="Arial"/>
            </w:rPr>
            <w:t>Anfang April stellte das Familienunternehmen im Umkreis seiner Standorte in Winnenden und Obersontheim</w:t>
          </w:r>
          <w:r w:rsidR="00043D3C">
            <w:rPr>
              <w:rFonts w:ascii="Arial" w:hAnsi="Arial"/>
            </w:rPr>
            <w:t xml:space="preserve"> bereits</w:t>
          </w:r>
          <w:r w:rsidR="00132799">
            <w:rPr>
              <w:rFonts w:ascii="Arial" w:hAnsi="Arial"/>
            </w:rPr>
            <w:t xml:space="preserve"> umfangreiche Materialien zum Schutz gegen das </w:t>
          </w:r>
          <w:proofErr w:type="spellStart"/>
          <w:r w:rsidR="00132799" w:rsidRPr="00E64DE7">
            <w:rPr>
              <w:rFonts w:ascii="Arial" w:hAnsi="Arial"/>
            </w:rPr>
            <w:t>Coronavirus</w:t>
          </w:r>
          <w:proofErr w:type="spellEnd"/>
          <w:r w:rsidR="00132799" w:rsidRPr="00E64DE7">
            <w:rPr>
              <w:rFonts w:ascii="Arial" w:hAnsi="Arial"/>
            </w:rPr>
            <w:t xml:space="preserve"> zur Verfügung: Insgesamt 2</w:t>
          </w:r>
          <w:r w:rsidR="00132799">
            <w:rPr>
              <w:rFonts w:ascii="Arial" w:hAnsi="Arial"/>
            </w:rPr>
            <w:t>3</w:t>
          </w:r>
          <w:r w:rsidR="00132799" w:rsidRPr="00E64DE7">
            <w:rPr>
              <w:rFonts w:ascii="Arial" w:hAnsi="Arial"/>
            </w:rPr>
            <w:t xml:space="preserve">.000 </w:t>
          </w:r>
          <w:r w:rsidR="00132799" w:rsidRPr="00E64DE7">
            <w:rPr>
              <w:rFonts w:ascii="Arial" w:hAnsi="Arial" w:cs="Arial"/>
            </w:rPr>
            <w:t>Mund-Nase-Schutzmasken</w:t>
          </w:r>
          <w:r w:rsidR="00132799" w:rsidRPr="00E64DE7">
            <w:rPr>
              <w:rFonts w:ascii="Arial" w:hAnsi="Arial"/>
            </w:rPr>
            <w:t>, 2.300 Überziehschuhe, 3.250 Kopfhauben</w:t>
          </w:r>
          <w:r w:rsidR="00132799">
            <w:rPr>
              <w:rFonts w:ascii="Arial" w:hAnsi="Arial"/>
            </w:rPr>
            <w:t xml:space="preserve">, </w:t>
          </w:r>
          <w:r w:rsidR="00132799" w:rsidRPr="00E64DE7">
            <w:rPr>
              <w:rFonts w:ascii="Arial" w:hAnsi="Arial"/>
            </w:rPr>
            <w:t xml:space="preserve">7.000 Einmalhandschuhe und </w:t>
          </w:r>
          <w:r w:rsidR="00132799">
            <w:rPr>
              <w:rFonts w:ascii="Arial" w:hAnsi="Arial"/>
            </w:rPr>
            <w:t>8</w:t>
          </w:r>
          <w:r w:rsidR="00132799" w:rsidRPr="00E64DE7">
            <w:rPr>
              <w:rFonts w:ascii="Arial" w:hAnsi="Arial"/>
            </w:rPr>
            <w:t>00 Liter Hand-</w:t>
          </w:r>
          <w:r w:rsidR="00132799">
            <w:rPr>
              <w:rFonts w:ascii="Arial" w:hAnsi="Arial"/>
            </w:rPr>
            <w:t xml:space="preserve">Desinfektionsmittel wurden an mehr als 50 </w:t>
          </w:r>
          <w:r w:rsidR="00132799" w:rsidRPr="00A70E88">
            <w:rPr>
              <w:rFonts w:ascii="Arial" w:hAnsi="Arial"/>
            </w:rPr>
            <w:t xml:space="preserve">Rettungsdienste, </w:t>
          </w:r>
          <w:r w:rsidR="00132799">
            <w:rPr>
              <w:rFonts w:ascii="Arial" w:hAnsi="Arial"/>
            </w:rPr>
            <w:t xml:space="preserve">Alten- und </w:t>
          </w:r>
          <w:r w:rsidR="00132799" w:rsidRPr="00A70E88">
            <w:rPr>
              <w:rFonts w:ascii="Arial" w:hAnsi="Arial"/>
            </w:rPr>
            <w:t>Pflegeeinrichtungen und Tafeln</w:t>
          </w:r>
          <w:r w:rsidR="00132799">
            <w:rPr>
              <w:rFonts w:ascii="Arial" w:hAnsi="Arial"/>
            </w:rPr>
            <w:t xml:space="preserve"> verteilt. </w:t>
          </w:r>
          <w:r w:rsidR="000C7C41">
            <w:rPr>
              <w:rFonts w:ascii="Arial" w:hAnsi="Arial"/>
            </w:rPr>
            <w:br/>
          </w:r>
          <w:r w:rsidR="00E03522">
            <w:rPr>
              <w:rFonts w:ascii="Arial" w:hAnsi="Arial"/>
            </w:rPr>
            <w:br/>
          </w:r>
        </w:sdtContent>
      </w:sdt>
    </w:p>
    <w:p w:rsidR="00F40BBF" w:rsidRDefault="00F40BBF" w:rsidP="00F40BBF">
      <w:pPr>
        <w:pStyle w:val="StandardWeb"/>
        <w:spacing w:before="2" w:after="2" w:line="360" w:lineRule="auto"/>
        <w:ind w:left="567" w:right="-1"/>
        <w:jc w:val="both"/>
        <w:rPr>
          <w:rFonts w:ascii="Arial" w:hAnsi="Arial"/>
        </w:rPr>
      </w:pPr>
      <w:r>
        <w:rPr>
          <w:rFonts w:ascii="Arial" w:hAnsi="Arial"/>
          <w:noProof/>
        </w:rPr>
        <w:lastRenderedPageBreak/>
        <w:drawing>
          <wp:inline distT="0" distB="0" distL="0" distR="0" wp14:anchorId="21FC879C" wp14:editId="6FEB26F0">
            <wp:extent cx="4175923" cy="3131943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erladung_Corona_Spende_Kärcher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4142" cy="3130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0BBF" w:rsidRDefault="00132799" w:rsidP="00F40BBF">
      <w:pPr>
        <w:pStyle w:val="StandardWeb"/>
        <w:spacing w:before="2" w:after="2" w:line="360" w:lineRule="auto"/>
        <w:ind w:left="567" w:right="-1"/>
        <w:jc w:val="both"/>
        <w:rPr>
          <w:rFonts w:ascii="Arial" w:hAnsi="Arial" w:cs="Courier"/>
        </w:rPr>
      </w:pPr>
      <w:r>
        <w:rPr>
          <w:rFonts w:ascii="Arial" w:hAnsi="Arial"/>
        </w:rPr>
        <w:t xml:space="preserve">Die Kärcher-Mitarbeiter Thomas Reinelt und Laura La </w:t>
      </w:r>
      <w:proofErr w:type="spellStart"/>
      <w:r>
        <w:rPr>
          <w:rFonts w:ascii="Arial" w:hAnsi="Arial"/>
        </w:rPr>
        <w:t>Mancusa</w:t>
      </w:r>
      <w:proofErr w:type="spellEnd"/>
      <w:r>
        <w:rPr>
          <w:rFonts w:ascii="Arial" w:hAnsi="Arial"/>
        </w:rPr>
        <w:t xml:space="preserve"> </w:t>
      </w:r>
      <w:r w:rsidR="00F40BBF">
        <w:rPr>
          <w:rFonts w:ascii="Arial" w:hAnsi="Arial"/>
        </w:rPr>
        <w:t>bereiten die Auslieferung der medizinischen Masken an die sozialen Einrichtungen vor. (Foto: Kärcher)</w:t>
      </w:r>
    </w:p>
    <w:p w:rsidR="00F40BBF" w:rsidRDefault="00F40BBF" w:rsidP="00EA0904">
      <w:pPr>
        <w:pStyle w:val="StandardWeb"/>
        <w:spacing w:before="2" w:after="2" w:line="360" w:lineRule="auto"/>
        <w:ind w:left="567" w:right="-1"/>
        <w:jc w:val="both"/>
        <w:rPr>
          <w:rFonts w:ascii="Arial" w:hAnsi="Arial"/>
          <w:noProof/>
        </w:rPr>
      </w:pPr>
    </w:p>
    <w:p w:rsidR="00B254CA" w:rsidRDefault="00D84872" w:rsidP="00EA0904">
      <w:pPr>
        <w:pStyle w:val="StandardWeb"/>
        <w:spacing w:before="2" w:after="2" w:line="360" w:lineRule="auto"/>
        <w:ind w:left="567" w:right="-1"/>
        <w:jc w:val="both"/>
        <w:rPr>
          <w:rFonts w:ascii="Arial" w:hAnsi="Arial"/>
        </w:rPr>
      </w:pPr>
      <w:r>
        <w:rPr>
          <w:rFonts w:ascii="Arial" w:hAnsi="Arial"/>
          <w:noProof/>
        </w:rPr>
        <w:drawing>
          <wp:inline distT="0" distB="0" distL="0" distR="0">
            <wp:extent cx="4177881" cy="2611175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erladung_Corona_Spende_Kärcher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7952" cy="2611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6940" w:rsidRDefault="00F40BBF" w:rsidP="00DA165A">
      <w:pPr>
        <w:pStyle w:val="StandardWeb"/>
        <w:spacing w:before="2" w:after="2" w:line="360" w:lineRule="auto"/>
        <w:ind w:left="567" w:right="-1"/>
        <w:jc w:val="both"/>
        <w:rPr>
          <w:rFonts w:ascii="Arial" w:hAnsi="Arial"/>
        </w:rPr>
      </w:pPr>
      <w:r>
        <w:rPr>
          <w:rFonts w:ascii="Arial" w:hAnsi="Arial"/>
        </w:rPr>
        <w:t>Auch</w:t>
      </w:r>
      <w:r w:rsidR="006D0FE6">
        <w:rPr>
          <w:rFonts w:ascii="Arial" w:hAnsi="Arial"/>
        </w:rPr>
        <w:t xml:space="preserve"> </w:t>
      </w:r>
      <w:r>
        <w:rPr>
          <w:rFonts w:ascii="Arial" w:hAnsi="Arial"/>
        </w:rPr>
        <w:t>die</w:t>
      </w:r>
      <w:r w:rsidR="006D0FE6">
        <w:rPr>
          <w:rFonts w:ascii="Arial" w:hAnsi="Arial"/>
        </w:rPr>
        <w:t xml:space="preserve"> Tafel in Waiblingen </w:t>
      </w:r>
      <w:r>
        <w:rPr>
          <w:rFonts w:ascii="Arial" w:hAnsi="Arial"/>
        </w:rPr>
        <w:t>erhält</w:t>
      </w:r>
      <w:r w:rsidR="006D0FE6">
        <w:rPr>
          <w:rFonts w:ascii="Arial" w:hAnsi="Arial"/>
        </w:rPr>
        <w:t xml:space="preserve"> Schutzmasken</w:t>
      </w:r>
      <w:r w:rsidR="00132799">
        <w:rPr>
          <w:rFonts w:ascii="Arial" w:hAnsi="Arial"/>
        </w:rPr>
        <w:t xml:space="preserve"> (v.l.n.r.: Thomas Reinelt, Laura La </w:t>
      </w:r>
      <w:proofErr w:type="spellStart"/>
      <w:r w:rsidR="00132799">
        <w:rPr>
          <w:rFonts w:ascii="Arial" w:hAnsi="Arial"/>
        </w:rPr>
        <w:t>Mancusa</w:t>
      </w:r>
      <w:proofErr w:type="spellEnd"/>
      <w:r w:rsidR="00132799">
        <w:rPr>
          <w:rFonts w:ascii="Arial" w:hAnsi="Arial"/>
        </w:rPr>
        <w:t>, beide Kärcher, Petra Off, Tafel Waiblingen.</w:t>
      </w:r>
      <w:r w:rsidR="00D84872">
        <w:rPr>
          <w:rFonts w:ascii="Arial" w:hAnsi="Arial"/>
        </w:rPr>
        <w:t xml:space="preserve"> (Foto: Kärcher)</w:t>
      </w:r>
    </w:p>
    <w:p w:rsidR="00F40BBF" w:rsidRDefault="00F40BBF" w:rsidP="00DA165A">
      <w:pPr>
        <w:pStyle w:val="StandardWeb"/>
        <w:spacing w:before="2" w:after="2" w:line="360" w:lineRule="auto"/>
        <w:ind w:left="567" w:right="-1"/>
        <w:jc w:val="both"/>
        <w:rPr>
          <w:rFonts w:ascii="Arial" w:hAnsi="Arial"/>
        </w:rPr>
      </w:pPr>
    </w:p>
    <w:p w:rsidR="00503AA0" w:rsidRPr="00636118" w:rsidRDefault="006C1496" w:rsidP="0063611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" w:after="1" w:line="295" w:lineRule="exact"/>
        <w:ind w:left="567"/>
        <w:jc w:val="right"/>
        <w:rPr>
          <w:rFonts w:ascii="Arial" w:hAnsi="Arial" w:cs="Courier"/>
          <w:sz w:val="20"/>
          <w:szCs w:val="20"/>
          <w:lang w:eastAsia="de-DE"/>
        </w:rPr>
      </w:pPr>
      <w:r>
        <w:rPr>
          <w:rFonts w:ascii="Arial" w:hAnsi="Arial" w:cs="Courier"/>
          <w:sz w:val="16"/>
          <w:szCs w:val="16"/>
          <w:lang w:val="en-US" w:eastAsia="de-DE"/>
        </w:rPr>
        <w:fldChar w:fldCharType="begin"/>
      </w:r>
      <w:r w:rsidRPr="0026503F">
        <w:rPr>
          <w:rFonts w:ascii="Arial" w:hAnsi="Arial" w:cs="Courier"/>
          <w:sz w:val="16"/>
          <w:szCs w:val="16"/>
          <w:lang w:eastAsia="de-DE"/>
        </w:rPr>
        <w:instrText xml:space="preserve"> FILENAME   \* MERGEFORMAT </w:instrText>
      </w:r>
      <w:r>
        <w:rPr>
          <w:rFonts w:ascii="Arial" w:hAnsi="Arial" w:cs="Courier"/>
          <w:sz w:val="16"/>
          <w:szCs w:val="16"/>
          <w:lang w:val="en-US" w:eastAsia="de-DE"/>
        </w:rPr>
        <w:fldChar w:fldCharType="separate"/>
      </w:r>
      <w:r w:rsidR="00B750CF">
        <w:rPr>
          <w:rFonts w:ascii="Arial" w:hAnsi="Arial" w:cs="Courier"/>
          <w:noProof/>
          <w:sz w:val="16"/>
          <w:szCs w:val="16"/>
          <w:lang w:eastAsia="de-DE"/>
        </w:rPr>
        <w:t>PM_Kärcher_Spende Schutzmasken.docx</w:t>
      </w:r>
      <w:r>
        <w:rPr>
          <w:rFonts w:ascii="Arial" w:hAnsi="Arial" w:cs="Courier"/>
          <w:sz w:val="16"/>
          <w:szCs w:val="16"/>
          <w:lang w:val="en-US" w:eastAsia="de-DE"/>
        </w:rPr>
        <w:fldChar w:fldCharType="end"/>
      </w:r>
    </w:p>
    <w:sectPr w:rsidR="00503AA0" w:rsidRPr="00636118" w:rsidSect="009D0AB0">
      <w:headerReference w:type="default" r:id="rId11"/>
      <w:footerReference w:type="default" r:id="rId12"/>
      <w:pgSz w:w="11900" w:h="16840"/>
      <w:pgMar w:top="2813" w:right="3536" w:bottom="1134" w:left="1418" w:header="709" w:footer="1385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B157A" w:rsidRDefault="00CB157A" w:rsidP="00A65C3D">
      <w:r>
        <w:separator/>
      </w:r>
    </w:p>
  </w:endnote>
  <w:endnote w:type="continuationSeparator" w:id="0">
    <w:p w:rsidR="00CB157A" w:rsidRDefault="00CB157A" w:rsidP="00A65C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A69EA" w:rsidRDefault="009A69EA">
    <w:pPr>
      <w:pStyle w:val="Fuzeile"/>
    </w:pPr>
    <w:r>
      <w:rPr>
        <w:noProof/>
        <w:lang w:eastAsia="de-DE"/>
      </w:rPr>
      <w:drawing>
        <wp:anchor distT="0" distB="0" distL="114300" distR="114300" simplePos="0" relativeHeight="251663360" behindDoc="0" locked="0" layoutInCell="1" allowOverlap="1" wp14:anchorId="242ED8E7" wp14:editId="3443CBB8">
          <wp:simplePos x="0" y="0"/>
          <wp:positionH relativeFrom="column">
            <wp:posOffset>1957070</wp:posOffset>
          </wp:positionH>
          <wp:positionV relativeFrom="margin">
            <wp:posOffset>8072724</wp:posOffset>
          </wp:positionV>
          <wp:extent cx="1858766" cy="779841"/>
          <wp:effectExtent l="0" t="0" r="8255" b="1270"/>
          <wp:wrapNone/>
          <wp:docPr id="10" name="Grafi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Grafik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8766" cy="7798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B157A" w:rsidRDefault="00CB157A" w:rsidP="00A65C3D">
      <w:r>
        <w:separator/>
      </w:r>
    </w:p>
  </w:footnote>
  <w:footnote w:type="continuationSeparator" w:id="0">
    <w:p w:rsidR="00CB157A" w:rsidRDefault="00CB157A" w:rsidP="00A65C3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222E" w:rsidRDefault="00934D90" w:rsidP="008B6021">
    <w:pPr>
      <w:ind w:left="567"/>
      <w:rPr>
        <w:rFonts w:ascii="Arial" w:eastAsia="Times New Roman" w:hAnsi="Arial" w:cs="Times New Roman"/>
        <w:spacing w:val="14"/>
        <w:szCs w:val="44"/>
        <w:lang w:eastAsia="de-DE"/>
      </w:rPr>
    </w:pPr>
    <w:r w:rsidRPr="00A63422">
      <w:rPr>
        <w:rFonts w:ascii="Arial" w:eastAsia="Times New Roman" w:hAnsi="Arial" w:cs="Times New Roman"/>
        <w:noProof/>
        <w:spacing w:val="14"/>
        <w:sz w:val="44"/>
        <w:szCs w:val="44"/>
        <w:lang w:eastAsia="de-DE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61B43EBD" wp14:editId="5AD7CF0C">
              <wp:simplePos x="0" y="0"/>
              <wp:positionH relativeFrom="column">
                <wp:posOffset>-948055</wp:posOffset>
              </wp:positionH>
              <wp:positionV relativeFrom="paragraph">
                <wp:posOffset>-488315</wp:posOffset>
              </wp:positionV>
              <wp:extent cx="7658734" cy="1603374"/>
              <wp:effectExtent l="0" t="0" r="0" b="0"/>
              <wp:wrapNone/>
              <wp:docPr id="2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58734" cy="1603374"/>
                      </a:xfrm>
                      <a:prstGeom prst="rect">
                        <a:avLst/>
                      </a:prstGeom>
                      <a:solidFill>
                        <a:srgbClr val="FFEC00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934D90" w:rsidRPr="00A63422" w:rsidRDefault="00934D90">
                          <w:pPr>
                            <w:rPr>
                              <w:color w:val="FFEC0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left:0;text-align:left;margin-left:-74.65pt;margin-top:-38.45pt;width:603.05pt;height:126.2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" fillcolor="#ffec00" stroked="f">
              <v:textbox>
                <w:txbxContent>
                  <w:p w:rsidR="00934D90" w:rsidRPr="00A63422" w:rsidRDefault="00934D90">
                    <w:pPr>
                      <w:rPr>
                        <w:color w:val="FFEC00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934D90" w:rsidRPr="006644BA" w:rsidRDefault="00B65CC2" w:rsidP="008B6021">
    <w:pPr>
      <w:ind w:left="567"/>
      <w:rPr>
        <w:rFonts w:ascii="Arial" w:eastAsia="Times New Roman" w:hAnsi="Arial" w:cs="Times New Roman"/>
        <w:spacing w:val="14"/>
        <w:sz w:val="44"/>
        <w:szCs w:val="44"/>
        <w:lang w:eastAsia="de-DE"/>
      </w:rPr>
    </w:pPr>
    <w:sdt>
      <w:sdtPr>
        <w:rPr>
          <w:rFonts w:ascii="Arial" w:eastAsia="Times New Roman" w:hAnsi="Arial" w:cs="Times New Roman"/>
          <w:spacing w:val="14"/>
          <w:sz w:val="44"/>
          <w:szCs w:val="44"/>
          <w:lang w:eastAsia="de-DE"/>
        </w:rPr>
        <w:id w:val="1043793336"/>
        <w:lock w:val="sdtContentLocked"/>
      </w:sdtPr>
      <w:sdtEndPr/>
      <w:sdtContent>
        <w:r w:rsidR="00934D90" w:rsidRPr="006644BA">
          <w:rPr>
            <w:rFonts w:ascii="Arial" w:eastAsia="Times New Roman" w:hAnsi="Arial" w:cs="Times New Roman"/>
            <w:spacing w:val="14"/>
            <w:sz w:val="44"/>
            <w:szCs w:val="44"/>
            <w:lang w:eastAsia="de-DE"/>
          </w:rPr>
          <w:t>PRESSEMITTEILUNG</w:t>
        </w:r>
      </w:sdtContent>
    </w:sdt>
  </w:p>
  <w:p w:rsidR="00934D90" w:rsidRPr="00B0222E" w:rsidRDefault="00934D90" w:rsidP="006332E1">
    <w:pPr>
      <w:pStyle w:val="Kopfzeile"/>
      <w:ind w:left="567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726512B"/>
    <w:multiLevelType w:val="multilevel"/>
    <w:tmpl w:val="2E803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47C1070F"/>
    <w:multiLevelType w:val="multilevel"/>
    <w:tmpl w:val="1B60A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6C6E1965"/>
    <w:multiLevelType w:val="hybridMultilevel"/>
    <w:tmpl w:val="C4D01624"/>
    <w:lvl w:ilvl="0" w:tplc="0407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proofState w:spelling="clean" w:grammar="clean"/>
  <w:trackRevisions/>
  <w:documentProtection w:edit="forms" w:enforcement="0"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bU0N7E0NTc3MTFW0lEKTi0uzszPAykwrAUAwQG+XSwAAAA="/>
  </w:docVars>
  <w:rsids>
    <w:rsidRoot w:val="007B1805"/>
    <w:rsid w:val="00004257"/>
    <w:rsid w:val="00004B38"/>
    <w:rsid w:val="0000700B"/>
    <w:rsid w:val="00007A42"/>
    <w:rsid w:val="00010FD8"/>
    <w:rsid w:val="00014C2F"/>
    <w:rsid w:val="00020CA4"/>
    <w:rsid w:val="0002296B"/>
    <w:rsid w:val="00031203"/>
    <w:rsid w:val="00043D3C"/>
    <w:rsid w:val="00056F2D"/>
    <w:rsid w:val="0008018D"/>
    <w:rsid w:val="000842A3"/>
    <w:rsid w:val="0008657A"/>
    <w:rsid w:val="000933A9"/>
    <w:rsid w:val="000A548E"/>
    <w:rsid w:val="000B4FCA"/>
    <w:rsid w:val="000C7C41"/>
    <w:rsid w:val="000D0EA9"/>
    <w:rsid w:val="000E352A"/>
    <w:rsid w:val="00104DFF"/>
    <w:rsid w:val="00113498"/>
    <w:rsid w:val="00113876"/>
    <w:rsid w:val="00121E71"/>
    <w:rsid w:val="001220EF"/>
    <w:rsid w:val="00123E26"/>
    <w:rsid w:val="00132799"/>
    <w:rsid w:val="001334C5"/>
    <w:rsid w:val="00135466"/>
    <w:rsid w:val="00137F5F"/>
    <w:rsid w:val="001423DB"/>
    <w:rsid w:val="001463AF"/>
    <w:rsid w:val="00163BE7"/>
    <w:rsid w:val="001746D2"/>
    <w:rsid w:val="00181EF0"/>
    <w:rsid w:val="0018661C"/>
    <w:rsid w:val="001867BA"/>
    <w:rsid w:val="001A4A5A"/>
    <w:rsid w:val="001B5B17"/>
    <w:rsid w:val="001B609A"/>
    <w:rsid w:val="001C1245"/>
    <w:rsid w:val="001C5F0B"/>
    <w:rsid w:val="001D02F2"/>
    <w:rsid w:val="001D6E10"/>
    <w:rsid w:val="001E00AA"/>
    <w:rsid w:val="001E0909"/>
    <w:rsid w:val="001E48B5"/>
    <w:rsid w:val="001E6937"/>
    <w:rsid w:val="001F166B"/>
    <w:rsid w:val="0020094F"/>
    <w:rsid w:val="002022CA"/>
    <w:rsid w:val="00202BA1"/>
    <w:rsid w:val="00207DE4"/>
    <w:rsid w:val="002101AF"/>
    <w:rsid w:val="00221538"/>
    <w:rsid w:val="00221B15"/>
    <w:rsid w:val="00222602"/>
    <w:rsid w:val="00244F8E"/>
    <w:rsid w:val="00260FC9"/>
    <w:rsid w:val="0026490B"/>
    <w:rsid w:val="00264D96"/>
    <w:rsid w:val="0026503F"/>
    <w:rsid w:val="00282C1A"/>
    <w:rsid w:val="00293FF5"/>
    <w:rsid w:val="002C289A"/>
    <w:rsid w:val="002D229B"/>
    <w:rsid w:val="002D4120"/>
    <w:rsid w:val="002E11AD"/>
    <w:rsid w:val="002F24ED"/>
    <w:rsid w:val="002F5881"/>
    <w:rsid w:val="00303C61"/>
    <w:rsid w:val="00306066"/>
    <w:rsid w:val="003138B2"/>
    <w:rsid w:val="003178D7"/>
    <w:rsid w:val="0032340B"/>
    <w:rsid w:val="003234ED"/>
    <w:rsid w:val="0032619B"/>
    <w:rsid w:val="00346DE2"/>
    <w:rsid w:val="00350E90"/>
    <w:rsid w:val="00366C46"/>
    <w:rsid w:val="00373FA8"/>
    <w:rsid w:val="0038037B"/>
    <w:rsid w:val="003913B2"/>
    <w:rsid w:val="00391C24"/>
    <w:rsid w:val="003A0CB9"/>
    <w:rsid w:val="003B516E"/>
    <w:rsid w:val="003B5AB0"/>
    <w:rsid w:val="003F23BA"/>
    <w:rsid w:val="004041B5"/>
    <w:rsid w:val="0040497B"/>
    <w:rsid w:val="00417294"/>
    <w:rsid w:val="00417665"/>
    <w:rsid w:val="00426862"/>
    <w:rsid w:val="00431F11"/>
    <w:rsid w:val="004452E0"/>
    <w:rsid w:val="00454F4E"/>
    <w:rsid w:val="00462D3F"/>
    <w:rsid w:val="00463113"/>
    <w:rsid w:val="00464C87"/>
    <w:rsid w:val="00467EE0"/>
    <w:rsid w:val="00473259"/>
    <w:rsid w:val="00474AA3"/>
    <w:rsid w:val="004831CE"/>
    <w:rsid w:val="00493845"/>
    <w:rsid w:val="00496EE7"/>
    <w:rsid w:val="004B1638"/>
    <w:rsid w:val="004B3F92"/>
    <w:rsid w:val="004C3B48"/>
    <w:rsid w:val="004C56D6"/>
    <w:rsid w:val="004E4012"/>
    <w:rsid w:val="004F0093"/>
    <w:rsid w:val="00503AA0"/>
    <w:rsid w:val="0051168A"/>
    <w:rsid w:val="00512FCB"/>
    <w:rsid w:val="00513BB8"/>
    <w:rsid w:val="00513EF8"/>
    <w:rsid w:val="00523423"/>
    <w:rsid w:val="00524ECE"/>
    <w:rsid w:val="00533DF7"/>
    <w:rsid w:val="0053554D"/>
    <w:rsid w:val="00536046"/>
    <w:rsid w:val="005414BE"/>
    <w:rsid w:val="005503B6"/>
    <w:rsid w:val="00550FB9"/>
    <w:rsid w:val="00557D81"/>
    <w:rsid w:val="005702DE"/>
    <w:rsid w:val="00575520"/>
    <w:rsid w:val="00583E93"/>
    <w:rsid w:val="005870B2"/>
    <w:rsid w:val="00587427"/>
    <w:rsid w:val="00592BD3"/>
    <w:rsid w:val="00592D51"/>
    <w:rsid w:val="005A0E2A"/>
    <w:rsid w:val="005B3CBE"/>
    <w:rsid w:val="005D1220"/>
    <w:rsid w:val="005D401B"/>
    <w:rsid w:val="005E7CF4"/>
    <w:rsid w:val="00604DDB"/>
    <w:rsid w:val="006114E1"/>
    <w:rsid w:val="00612D4D"/>
    <w:rsid w:val="00616E89"/>
    <w:rsid w:val="00623E1F"/>
    <w:rsid w:val="006332E1"/>
    <w:rsid w:val="0063494A"/>
    <w:rsid w:val="00636118"/>
    <w:rsid w:val="006644BA"/>
    <w:rsid w:val="00665ECC"/>
    <w:rsid w:val="00683BB7"/>
    <w:rsid w:val="006850F2"/>
    <w:rsid w:val="006A093F"/>
    <w:rsid w:val="006A0DF9"/>
    <w:rsid w:val="006A4234"/>
    <w:rsid w:val="006B1562"/>
    <w:rsid w:val="006B32E8"/>
    <w:rsid w:val="006C1496"/>
    <w:rsid w:val="006D0A35"/>
    <w:rsid w:val="006D0FE6"/>
    <w:rsid w:val="006E0E7A"/>
    <w:rsid w:val="00706BA9"/>
    <w:rsid w:val="007155EF"/>
    <w:rsid w:val="0071774F"/>
    <w:rsid w:val="0072045B"/>
    <w:rsid w:val="00725196"/>
    <w:rsid w:val="007269E1"/>
    <w:rsid w:val="00740287"/>
    <w:rsid w:val="00746DB9"/>
    <w:rsid w:val="007500B8"/>
    <w:rsid w:val="00752296"/>
    <w:rsid w:val="00752934"/>
    <w:rsid w:val="00765BF8"/>
    <w:rsid w:val="00767368"/>
    <w:rsid w:val="0077038E"/>
    <w:rsid w:val="0078422B"/>
    <w:rsid w:val="0079658A"/>
    <w:rsid w:val="007A2920"/>
    <w:rsid w:val="007A4CEC"/>
    <w:rsid w:val="007B1805"/>
    <w:rsid w:val="007B25DB"/>
    <w:rsid w:val="007B3D01"/>
    <w:rsid w:val="007B5196"/>
    <w:rsid w:val="007D0357"/>
    <w:rsid w:val="007E47C5"/>
    <w:rsid w:val="007F7349"/>
    <w:rsid w:val="0081038F"/>
    <w:rsid w:val="00815FA3"/>
    <w:rsid w:val="00824608"/>
    <w:rsid w:val="00836BAB"/>
    <w:rsid w:val="008421F5"/>
    <w:rsid w:val="00842DF2"/>
    <w:rsid w:val="00843BA2"/>
    <w:rsid w:val="0085583C"/>
    <w:rsid w:val="00863ED8"/>
    <w:rsid w:val="00867C14"/>
    <w:rsid w:val="00877EDE"/>
    <w:rsid w:val="00885A31"/>
    <w:rsid w:val="00897E2B"/>
    <w:rsid w:val="008B4E6A"/>
    <w:rsid w:val="008B4F6C"/>
    <w:rsid w:val="008B6021"/>
    <w:rsid w:val="008C2062"/>
    <w:rsid w:val="008E0430"/>
    <w:rsid w:val="008F51F5"/>
    <w:rsid w:val="00907EB4"/>
    <w:rsid w:val="009116DD"/>
    <w:rsid w:val="00915588"/>
    <w:rsid w:val="009245AF"/>
    <w:rsid w:val="00933E36"/>
    <w:rsid w:val="00934D90"/>
    <w:rsid w:val="00940710"/>
    <w:rsid w:val="00942C25"/>
    <w:rsid w:val="00945089"/>
    <w:rsid w:val="00954177"/>
    <w:rsid w:val="00955BEF"/>
    <w:rsid w:val="00960F2D"/>
    <w:rsid w:val="009652F6"/>
    <w:rsid w:val="00981E18"/>
    <w:rsid w:val="00995B96"/>
    <w:rsid w:val="00996DE5"/>
    <w:rsid w:val="009A3F8F"/>
    <w:rsid w:val="009A4D2A"/>
    <w:rsid w:val="009A69EA"/>
    <w:rsid w:val="009B0F07"/>
    <w:rsid w:val="009B60CA"/>
    <w:rsid w:val="009C15F9"/>
    <w:rsid w:val="009C5ECA"/>
    <w:rsid w:val="009D0AB0"/>
    <w:rsid w:val="009D18DC"/>
    <w:rsid w:val="009E12A2"/>
    <w:rsid w:val="009E6D85"/>
    <w:rsid w:val="009E763F"/>
    <w:rsid w:val="009F458A"/>
    <w:rsid w:val="009F7B1E"/>
    <w:rsid w:val="00A11783"/>
    <w:rsid w:val="00A273C7"/>
    <w:rsid w:val="00A34DEB"/>
    <w:rsid w:val="00A34E23"/>
    <w:rsid w:val="00A44C0E"/>
    <w:rsid w:val="00A46B9A"/>
    <w:rsid w:val="00A47545"/>
    <w:rsid w:val="00A51EFC"/>
    <w:rsid w:val="00A555EB"/>
    <w:rsid w:val="00A56A9D"/>
    <w:rsid w:val="00A62FAB"/>
    <w:rsid w:val="00A63422"/>
    <w:rsid w:val="00A65C3D"/>
    <w:rsid w:val="00A70E88"/>
    <w:rsid w:val="00A8116C"/>
    <w:rsid w:val="00A82370"/>
    <w:rsid w:val="00AB4FE6"/>
    <w:rsid w:val="00AB756F"/>
    <w:rsid w:val="00AD26F3"/>
    <w:rsid w:val="00AE03C6"/>
    <w:rsid w:val="00B0222E"/>
    <w:rsid w:val="00B05A5B"/>
    <w:rsid w:val="00B064B8"/>
    <w:rsid w:val="00B10BD8"/>
    <w:rsid w:val="00B20E32"/>
    <w:rsid w:val="00B254CA"/>
    <w:rsid w:val="00B320E2"/>
    <w:rsid w:val="00B36940"/>
    <w:rsid w:val="00B41D16"/>
    <w:rsid w:val="00B461D4"/>
    <w:rsid w:val="00B53116"/>
    <w:rsid w:val="00B65CC2"/>
    <w:rsid w:val="00B726B8"/>
    <w:rsid w:val="00B750CF"/>
    <w:rsid w:val="00B750DE"/>
    <w:rsid w:val="00B76799"/>
    <w:rsid w:val="00B847AD"/>
    <w:rsid w:val="00B873AA"/>
    <w:rsid w:val="00B905C1"/>
    <w:rsid w:val="00B9538E"/>
    <w:rsid w:val="00BA0243"/>
    <w:rsid w:val="00BA6519"/>
    <w:rsid w:val="00BB0F8C"/>
    <w:rsid w:val="00BB5C39"/>
    <w:rsid w:val="00BC3296"/>
    <w:rsid w:val="00BD595F"/>
    <w:rsid w:val="00BE0205"/>
    <w:rsid w:val="00BE0672"/>
    <w:rsid w:val="00BE3ECD"/>
    <w:rsid w:val="00C00A7E"/>
    <w:rsid w:val="00C34BED"/>
    <w:rsid w:val="00C36D92"/>
    <w:rsid w:val="00C42581"/>
    <w:rsid w:val="00C44CA4"/>
    <w:rsid w:val="00C4598A"/>
    <w:rsid w:val="00C54C4E"/>
    <w:rsid w:val="00C55DF5"/>
    <w:rsid w:val="00C57761"/>
    <w:rsid w:val="00C61359"/>
    <w:rsid w:val="00C7097B"/>
    <w:rsid w:val="00C77176"/>
    <w:rsid w:val="00C94C7A"/>
    <w:rsid w:val="00C96719"/>
    <w:rsid w:val="00C967F1"/>
    <w:rsid w:val="00CA5A19"/>
    <w:rsid w:val="00CB09CB"/>
    <w:rsid w:val="00CB1250"/>
    <w:rsid w:val="00CB157A"/>
    <w:rsid w:val="00CB475D"/>
    <w:rsid w:val="00CC0989"/>
    <w:rsid w:val="00CD4275"/>
    <w:rsid w:val="00CD5244"/>
    <w:rsid w:val="00CD68F3"/>
    <w:rsid w:val="00CF2C42"/>
    <w:rsid w:val="00D01B5B"/>
    <w:rsid w:val="00D1043A"/>
    <w:rsid w:val="00D24783"/>
    <w:rsid w:val="00D26959"/>
    <w:rsid w:val="00D302D8"/>
    <w:rsid w:val="00D331B3"/>
    <w:rsid w:val="00D436EB"/>
    <w:rsid w:val="00D53EC4"/>
    <w:rsid w:val="00D54093"/>
    <w:rsid w:val="00D56683"/>
    <w:rsid w:val="00D6162B"/>
    <w:rsid w:val="00D71E25"/>
    <w:rsid w:val="00D733D4"/>
    <w:rsid w:val="00D84872"/>
    <w:rsid w:val="00D878DC"/>
    <w:rsid w:val="00D9386E"/>
    <w:rsid w:val="00D958E2"/>
    <w:rsid w:val="00D96A0A"/>
    <w:rsid w:val="00DA165A"/>
    <w:rsid w:val="00DA7C8E"/>
    <w:rsid w:val="00DC2756"/>
    <w:rsid w:val="00DD107B"/>
    <w:rsid w:val="00DE401D"/>
    <w:rsid w:val="00DE5EA9"/>
    <w:rsid w:val="00DF6234"/>
    <w:rsid w:val="00DF7A90"/>
    <w:rsid w:val="00E03522"/>
    <w:rsid w:val="00E03A3A"/>
    <w:rsid w:val="00E06916"/>
    <w:rsid w:val="00E15062"/>
    <w:rsid w:val="00E22C1C"/>
    <w:rsid w:val="00E25234"/>
    <w:rsid w:val="00E40CC8"/>
    <w:rsid w:val="00E429C5"/>
    <w:rsid w:val="00E443E7"/>
    <w:rsid w:val="00E57DCE"/>
    <w:rsid w:val="00E64DE7"/>
    <w:rsid w:val="00E808DE"/>
    <w:rsid w:val="00E81B82"/>
    <w:rsid w:val="00E8220D"/>
    <w:rsid w:val="00E83056"/>
    <w:rsid w:val="00E9702A"/>
    <w:rsid w:val="00E974F7"/>
    <w:rsid w:val="00EA0904"/>
    <w:rsid w:val="00EA0ED9"/>
    <w:rsid w:val="00EA734C"/>
    <w:rsid w:val="00EB70F5"/>
    <w:rsid w:val="00EC09B8"/>
    <w:rsid w:val="00EC40FD"/>
    <w:rsid w:val="00ED45A1"/>
    <w:rsid w:val="00EE026E"/>
    <w:rsid w:val="00EE3403"/>
    <w:rsid w:val="00EF1802"/>
    <w:rsid w:val="00EF7F2D"/>
    <w:rsid w:val="00F0652B"/>
    <w:rsid w:val="00F10FE7"/>
    <w:rsid w:val="00F12937"/>
    <w:rsid w:val="00F300DB"/>
    <w:rsid w:val="00F31C9C"/>
    <w:rsid w:val="00F35F45"/>
    <w:rsid w:val="00F40BBF"/>
    <w:rsid w:val="00F46978"/>
    <w:rsid w:val="00F5022B"/>
    <w:rsid w:val="00F52BBC"/>
    <w:rsid w:val="00F60772"/>
    <w:rsid w:val="00F7409A"/>
    <w:rsid w:val="00F749B7"/>
    <w:rsid w:val="00F763E7"/>
    <w:rsid w:val="00F85DB4"/>
    <w:rsid w:val="00F91F92"/>
    <w:rsid w:val="00F95944"/>
    <w:rsid w:val="00F95991"/>
    <w:rsid w:val="00F96897"/>
    <w:rsid w:val="00FC6391"/>
    <w:rsid w:val="00FC649B"/>
    <w:rsid w:val="00FE3331"/>
    <w:rsid w:val="00FF7F4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3356F4"/>
  </w:style>
  <w:style w:type="paragraph" w:styleId="berschrift1">
    <w:name w:val="heading 1"/>
    <w:basedOn w:val="Standard"/>
    <w:link w:val="berschrift1Zchn"/>
    <w:uiPriority w:val="9"/>
    <w:rsid w:val="00623E1F"/>
    <w:pPr>
      <w:spacing w:beforeLines="1" w:afterLines="1"/>
      <w:outlineLvl w:val="0"/>
    </w:pPr>
    <w:rPr>
      <w:rFonts w:ascii="Times" w:hAnsi="Times"/>
      <w:b/>
      <w:kern w:val="36"/>
      <w:sz w:val="48"/>
      <w:szCs w:val="20"/>
      <w:lang w:eastAsia="de-DE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D2478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rsid w:val="00623E1F"/>
    <w:pPr>
      <w:spacing w:beforeLines="1" w:afterLines="1"/>
    </w:pPr>
    <w:rPr>
      <w:rFonts w:ascii="Times" w:hAnsi="Times" w:cs="Times New Roman"/>
      <w:sz w:val="20"/>
      <w:szCs w:val="20"/>
      <w:lang w:eastAsia="de-DE"/>
    </w:rPr>
  </w:style>
  <w:style w:type="character" w:styleId="Hyperlink">
    <w:name w:val="Hyperlink"/>
    <w:basedOn w:val="Absatz-Standardschriftart"/>
    <w:uiPriority w:val="99"/>
    <w:rsid w:val="00623E1F"/>
    <w:rPr>
      <w:color w:val="0000FF"/>
      <w:u w:val="single"/>
    </w:rPr>
  </w:style>
  <w:style w:type="paragraph" w:styleId="HTMLVorformatiert">
    <w:name w:val="HTML Preformatted"/>
    <w:basedOn w:val="Standard"/>
    <w:link w:val="HTMLVorformatiertZchn"/>
    <w:uiPriority w:val="99"/>
    <w:rsid w:val="00623E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623E1F"/>
    <w:rPr>
      <w:rFonts w:ascii="Courier" w:hAnsi="Courier" w:cs="Courier"/>
      <w:sz w:val="20"/>
      <w:szCs w:val="20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623E1F"/>
    <w:rPr>
      <w:rFonts w:ascii="Times" w:hAnsi="Times"/>
      <w:b/>
      <w:kern w:val="36"/>
      <w:sz w:val="48"/>
      <w:szCs w:val="20"/>
      <w:lang w:eastAsia="de-DE"/>
    </w:rPr>
  </w:style>
  <w:style w:type="paragraph" w:styleId="Kopfzeile">
    <w:name w:val="header"/>
    <w:basedOn w:val="Standard"/>
    <w:link w:val="KopfzeileZchn"/>
    <w:uiPriority w:val="99"/>
    <w:unhideWhenUsed/>
    <w:rsid w:val="003913B2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3913B2"/>
  </w:style>
  <w:style w:type="paragraph" w:styleId="Fuzeile">
    <w:name w:val="footer"/>
    <w:basedOn w:val="Standard"/>
    <w:link w:val="FuzeileZchn"/>
    <w:uiPriority w:val="99"/>
    <w:unhideWhenUsed/>
    <w:rsid w:val="003913B2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3913B2"/>
  </w:style>
  <w:style w:type="table" w:styleId="Tabellenraster">
    <w:name w:val="Table Grid"/>
    <w:basedOn w:val="NormaleTabelle"/>
    <w:uiPriority w:val="59"/>
    <w:rsid w:val="003913B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D24783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320E2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320E2"/>
    <w:rPr>
      <w:rFonts w:ascii="Tahoma" w:hAnsi="Tahoma" w:cs="Tahoma"/>
      <w:sz w:val="16"/>
      <w:szCs w:val="16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E8220D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E8220D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E8220D"/>
    <w:rPr>
      <w:vertAlign w:val="superscript"/>
    </w:rPr>
  </w:style>
  <w:style w:type="character" w:styleId="Platzhaltertext">
    <w:name w:val="Placeholder Text"/>
    <w:basedOn w:val="Absatz-Standardschriftart"/>
    <w:uiPriority w:val="99"/>
    <w:semiHidden/>
    <w:rsid w:val="00A56A9D"/>
    <w:rPr>
      <w:color w:val="808080"/>
    </w:rPr>
  </w:style>
  <w:style w:type="paragraph" w:styleId="Beschriftung">
    <w:name w:val="caption"/>
    <w:basedOn w:val="Standard"/>
    <w:next w:val="Standard"/>
    <w:uiPriority w:val="35"/>
    <w:unhideWhenUsed/>
    <w:qFormat/>
    <w:rsid w:val="00474AA3"/>
    <w:pPr>
      <w:spacing w:after="200"/>
    </w:pPr>
    <w:rPr>
      <w:b/>
      <w:bCs/>
      <w:color w:val="4F81BD" w:themeColor="accent1"/>
      <w:sz w:val="18"/>
      <w:szCs w:val="18"/>
    </w:rPr>
  </w:style>
  <w:style w:type="paragraph" w:customStyle="1" w:styleId="Arial6pt">
    <w:name w:val="_Arial_6pt"/>
    <w:basedOn w:val="Standard"/>
    <w:qFormat/>
    <w:locked/>
    <w:rsid w:val="00D01B5B"/>
    <w:pPr>
      <w:framePr w:wrap="around" w:vAnchor="text" w:hAnchor="text" w:y="1"/>
      <w:spacing w:line="260" w:lineRule="exact"/>
    </w:pPr>
    <w:rPr>
      <w:rFonts w:ascii="Arial" w:hAnsi="Arial"/>
      <w:sz w:val="12"/>
      <w:szCs w:val="22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F6234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F6234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F6234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F6234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F6234"/>
    <w:rPr>
      <w:b/>
      <w:bCs/>
      <w:sz w:val="20"/>
      <w:szCs w:val="20"/>
    </w:rPr>
  </w:style>
  <w:style w:type="table" w:customStyle="1" w:styleId="Tabellenraster1">
    <w:name w:val="Tabellenraster1"/>
    <w:basedOn w:val="NormaleTabelle"/>
    <w:next w:val="Tabellenraster"/>
    <w:uiPriority w:val="59"/>
    <w:rsid w:val="00B254CA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BesuchterHyperlink">
    <w:name w:val="FollowedHyperlink"/>
    <w:basedOn w:val="Absatz-Standardschriftart"/>
    <w:uiPriority w:val="99"/>
    <w:semiHidden/>
    <w:unhideWhenUsed/>
    <w:rsid w:val="006E0E7A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3356F4"/>
  </w:style>
  <w:style w:type="paragraph" w:styleId="berschrift1">
    <w:name w:val="heading 1"/>
    <w:basedOn w:val="Standard"/>
    <w:link w:val="berschrift1Zchn"/>
    <w:uiPriority w:val="9"/>
    <w:rsid w:val="00623E1F"/>
    <w:pPr>
      <w:spacing w:beforeLines="1" w:afterLines="1"/>
      <w:outlineLvl w:val="0"/>
    </w:pPr>
    <w:rPr>
      <w:rFonts w:ascii="Times" w:hAnsi="Times"/>
      <w:b/>
      <w:kern w:val="36"/>
      <w:sz w:val="48"/>
      <w:szCs w:val="20"/>
      <w:lang w:eastAsia="de-DE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D2478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rsid w:val="00623E1F"/>
    <w:pPr>
      <w:spacing w:beforeLines="1" w:afterLines="1"/>
    </w:pPr>
    <w:rPr>
      <w:rFonts w:ascii="Times" w:hAnsi="Times" w:cs="Times New Roman"/>
      <w:sz w:val="20"/>
      <w:szCs w:val="20"/>
      <w:lang w:eastAsia="de-DE"/>
    </w:rPr>
  </w:style>
  <w:style w:type="character" w:styleId="Hyperlink">
    <w:name w:val="Hyperlink"/>
    <w:basedOn w:val="Absatz-Standardschriftart"/>
    <w:uiPriority w:val="99"/>
    <w:rsid w:val="00623E1F"/>
    <w:rPr>
      <w:color w:val="0000FF"/>
      <w:u w:val="single"/>
    </w:rPr>
  </w:style>
  <w:style w:type="paragraph" w:styleId="HTMLVorformatiert">
    <w:name w:val="HTML Preformatted"/>
    <w:basedOn w:val="Standard"/>
    <w:link w:val="HTMLVorformatiertZchn"/>
    <w:uiPriority w:val="99"/>
    <w:rsid w:val="00623E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623E1F"/>
    <w:rPr>
      <w:rFonts w:ascii="Courier" w:hAnsi="Courier" w:cs="Courier"/>
      <w:sz w:val="20"/>
      <w:szCs w:val="20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623E1F"/>
    <w:rPr>
      <w:rFonts w:ascii="Times" w:hAnsi="Times"/>
      <w:b/>
      <w:kern w:val="36"/>
      <w:sz w:val="48"/>
      <w:szCs w:val="20"/>
      <w:lang w:eastAsia="de-DE"/>
    </w:rPr>
  </w:style>
  <w:style w:type="paragraph" w:styleId="Kopfzeile">
    <w:name w:val="header"/>
    <w:basedOn w:val="Standard"/>
    <w:link w:val="KopfzeileZchn"/>
    <w:uiPriority w:val="99"/>
    <w:unhideWhenUsed/>
    <w:rsid w:val="003913B2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3913B2"/>
  </w:style>
  <w:style w:type="paragraph" w:styleId="Fuzeile">
    <w:name w:val="footer"/>
    <w:basedOn w:val="Standard"/>
    <w:link w:val="FuzeileZchn"/>
    <w:uiPriority w:val="99"/>
    <w:unhideWhenUsed/>
    <w:rsid w:val="003913B2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3913B2"/>
  </w:style>
  <w:style w:type="table" w:styleId="Tabellenraster">
    <w:name w:val="Table Grid"/>
    <w:basedOn w:val="NormaleTabelle"/>
    <w:uiPriority w:val="59"/>
    <w:rsid w:val="003913B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D24783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320E2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320E2"/>
    <w:rPr>
      <w:rFonts w:ascii="Tahoma" w:hAnsi="Tahoma" w:cs="Tahoma"/>
      <w:sz w:val="16"/>
      <w:szCs w:val="16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E8220D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E8220D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E8220D"/>
    <w:rPr>
      <w:vertAlign w:val="superscript"/>
    </w:rPr>
  </w:style>
  <w:style w:type="character" w:styleId="Platzhaltertext">
    <w:name w:val="Placeholder Text"/>
    <w:basedOn w:val="Absatz-Standardschriftart"/>
    <w:uiPriority w:val="99"/>
    <w:semiHidden/>
    <w:rsid w:val="00A56A9D"/>
    <w:rPr>
      <w:color w:val="808080"/>
    </w:rPr>
  </w:style>
  <w:style w:type="paragraph" w:styleId="Beschriftung">
    <w:name w:val="caption"/>
    <w:basedOn w:val="Standard"/>
    <w:next w:val="Standard"/>
    <w:uiPriority w:val="35"/>
    <w:unhideWhenUsed/>
    <w:qFormat/>
    <w:rsid w:val="00474AA3"/>
    <w:pPr>
      <w:spacing w:after="200"/>
    </w:pPr>
    <w:rPr>
      <w:b/>
      <w:bCs/>
      <w:color w:val="4F81BD" w:themeColor="accent1"/>
      <w:sz w:val="18"/>
      <w:szCs w:val="18"/>
    </w:rPr>
  </w:style>
  <w:style w:type="paragraph" w:customStyle="1" w:styleId="Arial6pt">
    <w:name w:val="_Arial_6pt"/>
    <w:basedOn w:val="Standard"/>
    <w:qFormat/>
    <w:locked/>
    <w:rsid w:val="00D01B5B"/>
    <w:pPr>
      <w:framePr w:wrap="around" w:vAnchor="text" w:hAnchor="text" w:y="1"/>
      <w:spacing w:line="260" w:lineRule="exact"/>
    </w:pPr>
    <w:rPr>
      <w:rFonts w:ascii="Arial" w:hAnsi="Arial"/>
      <w:sz w:val="12"/>
      <w:szCs w:val="22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F6234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F6234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F6234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F6234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F6234"/>
    <w:rPr>
      <w:b/>
      <w:bCs/>
      <w:sz w:val="20"/>
      <w:szCs w:val="20"/>
    </w:rPr>
  </w:style>
  <w:style w:type="table" w:customStyle="1" w:styleId="Tabellenraster1">
    <w:name w:val="Tabellenraster1"/>
    <w:basedOn w:val="NormaleTabelle"/>
    <w:next w:val="Tabellenraster"/>
    <w:uiPriority w:val="59"/>
    <w:rsid w:val="00B254CA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BesuchterHyperlink">
    <w:name w:val="FollowedHyperlink"/>
    <w:basedOn w:val="Absatz-Standardschriftart"/>
    <w:uiPriority w:val="99"/>
    <w:semiHidden/>
    <w:unhideWhenUsed/>
    <w:rsid w:val="006E0E7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95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4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6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7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C6FA6498D5B14921AFCB36589F64D27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E82176E-47EE-46B0-B5CD-BBD8657B68EA}"/>
      </w:docPartPr>
      <w:docPartBody>
        <w:p w:rsidR="00C569FD" w:rsidRDefault="000E170A" w:rsidP="000E170A">
          <w:pPr>
            <w:pStyle w:val="C6FA6498D5B14921AFCB36589F64D27F10"/>
          </w:pPr>
          <w:r w:rsidRPr="008B4E6A">
            <w:rPr>
              <w:rFonts w:ascii="Arial" w:hAnsi="Arial" w:cs="Arial"/>
              <w:i/>
              <w:color w:val="548DD4" w:themeColor="text2" w:themeTint="99"/>
              <w:kern w:val="36"/>
              <w:sz w:val="32"/>
              <w:szCs w:val="20"/>
              <w:lang w:eastAsia="de-DE"/>
            </w:rPr>
            <w:t>Dachzeile</w:t>
          </w:r>
        </w:p>
      </w:docPartBody>
    </w:docPart>
    <w:docPart>
      <w:docPartPr>
        <w:name w:val="E5BE6DBB3B4940B5B9079DB1B6D7368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EAB7090-56E4-49EB-99AF-61F8A2DF2F36}"/>
      </w:docPartPr>
      <w:docPartBody>
        <w:p w:rsidR="00C569FD" w:rsidRDefault="000E170A" w:rsidP="000E170A">
          <w:pPr>
            <w:pStyle w:val="E5BE6DBB3B4940B5B9079DB1B6D7368B10"/>
          </w:pPr>
          <w:r w:rsidRPr="008B4E6A">
            <w:rPr>
              <w:rStyle w:val="Platzhaltertext"/>
              <w:rFonts w:ascii="Arial" w:hAnsi="Arial" w:cs="Arial"/>
              <w:b/>
              <w:i/>
              <w:color w:val="548DD4" w:themeColor="text2" w:themeTint="99"/>
              <w:sz w:val="36"/>
              <w:szCs w:val="36"/>
            </w:rPr>
            <w:t>Überschrift</w:t>
          </w:r>
        </w:p>
      </w:docPartBody>
    </w:docPart>
    <w:docPart>
      <w:docPartPr>
        <w:name w:val="0A5C183656B74E28AF6A956A2EA4B00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786AD25-F5BF-4113-A0D1-BC10096F3D0A}"/>
      </w:docPartPr>
      <w:docPartBody>
        <w:p w:rsidR="00C569FD" w:rsidRDefault="003476EF" w:rsidP="003476EF">
          <w:pPr>
            <w:pStyle w:val="0A5C183656B74E28AF6A956A2EA4B0082"/>
            <w:spacing w:before="2" w:after="2"/>
          </w:pPr>
          <w:r w:rsidRPr="008B4E6A">
            <w:rPr>
              <w:rFonts w:ascii="Arial" w:hAnsi="Arial"/>
              <w:b/>
              <w:i/>
              <w:color w:val="548DD4" w:themeColor="text2" w:themeTint="99"/>
            </w:rPr>
            <w:t>Ort</w:t>
          </w:r>
        </w:p>
      </w:docPartBody>
    </w:docPart>
    <w:docPart>
      <w:docPartPr>
        <w:name w:val="019E72413D9C415D8F33E699CA81000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A948446-C59A-4750-BD0B-C285AFA896AA}"/>
      </w:docPartPr>
      <w:docPartBody>
        <w:p w:rsidR="00C569FD" w:rsidRDefault="003476EF">
          <w:pPr>
            <w:pStyle w:val="019E72413D9C415D8F33E699CA810003"/>
          </w:pPr>
          <w:r w:rsidRPr="00E943A6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961FC18E7E514B668BEAD6B16615218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35CACCE-134B-4E94-8D0D-D94D19DC51FE}"/>
      </w:docPartPr>
      <w:docPartBody>
        <w:p w:rsidR="00C569FD" w:rsidRDefault="000E170A" w:rsidP="000E170A">
          <w:pPr>
            <w:pStyle w:val="961FC18E7E514B668BEAD6B1661521899"/>
            <w:spacing w:before="2" w:after="2"/>
          </w:pPr>
          <w:r w:rsidRPr="008B4E6A">
            <w:rPr>
              <w:rStyle w:val="Platzhaltertext"/>
              <w:rFonts w:ascii="Arial" w:hAnsi="Arial" w:cs="Arial"/>
              <w:b/>
              <w:i/>
              <w:color w:val="548DD4" w:themeColor="text2" w:themeTint="99"/>
            </w:rPr>
            <w:t>Datum</w:t>
          </w:r>
        </w:p>
      </w:docPartBody>
    </w:docPart>
    <w:docPart>
      <w:docPartPr>
        <w:name w:val="1F0C76621637463BA49FCC0430A1E67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3C9367E-7FDC-4637-BDFC-9682F5C1D597}"/>
      </w:docPartPr>
      <w:docPartBody>
        <w:p w:rsidR="00C569FD" w:rsidRDefault="000E170A" w:rsidP="000E170A">
          <w:pPr>
            <w:pStyle w:val="1F0C76621637463BA49FCC0430A1E67610"/>
            <w:spacing w:before="2" w:after="2"/>
          </w:pPr>
          <w:r w:rsidRPr="008B4E6A">
            <w:rPr>
              <w:rFonts w:ascii="Arial" w:hAnsi="Arial"/>
              <w:i/>
              <w:color w:val="548DD4" w:themeColor="text2" w:themeTint="99"/>
            </w:rPr>
            <w:t>Text der Pressemitteilung</w:t>
          </w:r>
          <w:r>
            <w:rPr>
              <w:rFonts w:ascii="Arial" w:hAnsi="Arial"/>
              <w:i/>
              <w:color w:val="548DD4" w:themeColor="text2" w:themeTint="99"/>
            </w:rPr>
            <w:t xml:space="preserve"> einfügen</w:t>
          </w:r>
        </w:p>
      </w:docPartBody>
    </w:docPart>
    <w:docPart>
      <w:docPartPr>
        <w:name w:val="F87079A98C6D4A73BDB75BD293DA18E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ED654CD-D419-4EB5-A98B-D8FE914A7ADA}"/>
      </w:docPartPr>
      <w:docPartBody>
        <w:p w:rsidR="00710B67" w:rsidRDefault="00035B7A" w:rsidP="00035B7A">
          <w:pPr>
            <w:pStyle w:val="F87079A98C6D4A73BDB75BD293DA18E8"/>
          </w:pPr>
          <w:r w:rsidRPr="008B4E6A">
            <w:rPr>
              <w:rFonts w:ascii="Arial" w:hAnsi="Arial" w:cs="Arial"/>
              <w:i/>
              <w:color w:val="548DD4" w:themeColor="text2" w:themeTint="99"/>
              <w:kern w:val="36"/>
              <w:sz w:val="32"/>
              <w:szCs w:val="20"/>
            </w:rPr>
            <w:t>Dachzei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476EF"/>
    <w:rsid w:val="0003358B"/>
    <w:rsid w:val="00035B7A"/>
    <w:rsid w:val="0007129A"/>
    <w:rsid w:val="000854C5"/>
    <w:rsid w:val="0009276A"/>
    <w:rsid w:val="00097E45"/>
    <w:rsid w:val="000D3194"/>
    <w:rsid w:val="000E170A"/>
    <w:rsid w:val="00106F5C"/>
    <w:rsid w:val="001430D5"/>
    <w:rsid w:val="001D5AD2"/>
    <w:rsid w:val="001F1B5F"/>
    <w:rsid w:val="002204D3"/>
    <w:rsid w:val="002357A7"/>
    <w:rsid w:val="00254556"/>
    <w:rsid w:val="00277DB6"/>
    <w:rsid w:val="00291682"/>
    <w:rsid w:val="002C351E"/>
    <w:rsid w:val="002F5C2E"/>
    <w:rsid w:val="0031029E"/>
    <w:rsid w:val="003476EF"/>
    <w:rsid w:val="00434ED6"/>
    <w:rsid w:val="0051493B"/>
    <w:rsid w:val="00571713"/>
    <w:rsid w:val="005D0AFD"/>
    <w:rsid w:val="00610AAB"/>
    <w:rsid w:val="00634654"/>
    <w:rsid w:val="006C66BB"/>
    <w:rsid w:val="00710B67"/>
    <w:rsid w:val="0080344E"/>
    <w:rsid w:val="00885938"/>
    <w:rsid w:val="008F1160"/>
    <w:rsid w:val="008F587F"/>
    <w:rsid w:val="008F7B98"/>
    <w:rsid w:val="009227D9"/>
    <w:rsid w:val="00994D79"/>
    <w:rsid w:val="009C1920"/>
    <w:rsid w:val="009D4B5C"/>
    <w:rsid w:val="009D5D13"/>
    <w:rsid w:val="00A22A14"/>
    <w:rsid w:val="00A47B01"/>
    <w:rsid w:val="00B3282B"/>
    <w:rsid w:val="00B41C59"/>
    <w:rsid w:val="00BF2FFE"/>
    <w:rsid w:val="00C269AD"/>
    <w:rsid w:val="00C569FD"/>
    <w:rsid w:val="00C91C0D"/>
    <w:rsid w:val="00C91DD5"/>
    <w:rsid w:val="00D25221"/>
    <w:rsid w:val="00F0676D"/>
    <w:rsid w:val="00FE2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6FA6498D5B14921AFCB36589F64D27F">
    <w:name w:val="C6FA6498D5B14921AFCB36589F64D27F"/>
  </w:style>
  <w:style w:type="character" w:styleId="Platzhaltertext">
    <w:name w:val="Placeholder Text"/>
    <w:basedOn w:val="Absatz-Standardschriftart"/>
    <w:uiPriority w:val="99"/>
    <w:semiHidden/>
    <w:rsid w:val="000E170A"/>
    <w:rPr>
      <w:color w:val="808080"/>
    </w:rPr>
  </w:style>
  <w:style w:type="paragraph" w:customStyle="1" w:styleId="E5BE6DBB3B4940B5B9079DB1B6D7368B">
    <w:name w:val="E5BE6DBB3B4940B5B9079DB1B6D7368B"/>
  </w:style>
  <w:style w:type="paragraph" w:customStyle="1" w:styleId="9ADF3B2E933A432DBFC3B0898DA2C9DC">
    <w:name w:val="9ADF3B2E933A432DBFC3B0898DA2C9DC"/>
  </w:style>
  <w:style w:type="paragraph" w:customStyle="1" w:styleId="D2122C12CA1A4ACCA30F290089818125">
    <w:name w:val="D2122C12CA1A4ACCA30F290089818125"/>
  </w:style>
  <w:style w:type="paragraph" w:customStyle="1" w:styleId="95CB0467D9C74A6A93D8E0774002D631">
    <w:name w:val="95CB0467D9C74A6A93D8E0774002D631"/>
  </w:style>
  <w:style w:type="paragraph" w:customStyle="1" w:styleId="6C0453767BCC4CBC957B2C90640F933F">
    <w:name w:val="6C0453767BCC4CBC957B2C90640F933F"/>
  </w:style>
  <w:style w:type="paragraph" w:customStyle="1" w:styleId="0A5C183656B74E28AF6A956A2EA4B008">
    <w:name w:val="0A5C183656B74E28AF6A956A2EA4B008"/>
  </w:style>
  <w:style w:type="paragraph" w:customStyle="1" w:styleId="019E72413D9C415D8F33E699CA810003">
    <w:name w:val="019E72413D9C415D8F33E699CA810003"/>
  </w:style>
  <w:style w:type="paragraph" w:customStyle="1" w:styleId="961FC18E7E514B668BEAD6B166152189">
    <w:name w:val="961FC18E7E514B668BEAD6B166152189"/>
  </w:style>
  <w:style w:type="paragraph" w:customStyle="1" w:styleId="1F0C76621637463BA49FCC0430A1E676">
    <w:name w:val="1F0C76621637463BA49FCC0430A1E676"/>
  </w:style>
  <w:style w:type="paragraph" w:customStyle="1" w:styleId="C64C9A32B08A418A8C05CCE88D89D9B4">
    <w:name w:val="C64C9A32B08A418A8C05CCE88D89D9B4"/>
  </w:style>
  <w:style w:type="paragraph" w:customStyle="1" w:styleId="595D8A4CBF77402EA5EB0749DC5E148B">
    <w:name w:val="595D8A4CBF77402EA5EB0749DC5E148B"/>
  </w:style>
  <w:style w:type="paragraph" w:customStyle="1" w:styleId="9C1F7A59D32D473DA5C355825ADA87AB">
    <w:name w:val="9C1F7A59D32D473DA5C355825ADA87AB"/>
  </w:style>
  <w:style w:type="paragraph" w:customStyle="1" w:styleId="1ED88ABBBE3A4E3794F048A1362D2A25">
    <w:name w:val="1ED88ABBBE3A4E3794F048A1362D2A25"/>
  </w:style>
  <w:style w:type="paragraph" w:customStyle="1" w:styleId="F369ED2AF9184437A4ABF3FB5FDD8167">
    <w:name w:val="F369ED2AF9184437A4ABF3FB5FDD8167"/>
  </w:style>
  <w:style w:type="paragraph" w:customStyle="1" w:styleId="8B745ED1B1E341D091038CA8E636A83E">
    <w:name w:val="8B745ED1B1E341D091038CA8E636A83E"/>
  </w:style>
  <w:style w:type="paragraph" w:customStyle="1" w:styleId="5BC672779D3344E4AB4923E45E49F899">
    <w:name w:val="5BC672779D3344E4AB4923E45E49F899"/>
  </w:style>
  <w:style w:type="paragraph" w:customStyle="1" w:styleId="1FE3E864986842B98838B4C8626B8141">
    <w:name w:val="1FE3E864986842B98838B4C8626B8141"/>
  </w:style>
  <w:style w:type="paragraph" w:customStyle="1" w:styleId="25486B2CE0C044CDA3788E43FE08AF4F">
    <w:name w:val="25486B2CE0C044CDA3788E43FE08AF4F"/>
  </w:style>
  <w:style w:type="paragraph" w:customStyle="1" w:styleId="2EB2B2C6E594490690F36BD01D776DA9">
    <w:name w:val="2EB2B2C6E594490690F36BD01D776DA9"/>
  </w:style>
  <w:style w:type="paragraph" w:customStyle="1" w:styleId="67B1282E29D04947A7E87B4C8D2DE09D">
    <w:name w:val="67B1282E29D04947A7E87B4C8D2DE09D"/>
  </w:style>
  <w:style w:type="paragraph" w:customStyle="1" w:styleId="0DBE94CC8FC2495681DECA1E55D44DBA">
    <w:name w:val="0DBE94CC8FC2495681DECA1E55D44DBA"/>
  </w:style>
  <w:style w:type="paragraph" w:customStyle="1" w:styleId="12096663EDD64FAB934BBB9C8A677498">
    <w:name w:val="12096663EDD64FAB934BBB9C8A677498"/>
  </w:style>
  <w:style w:type="paragraph" w:customStyle="1" w:styleId="5F618CA7B4DA47058B18B95D524D7473">
    <w:name w:val="5F618CA7B4DA47058B18B95D524D7473"/>
    <w:rsid w:val="003476EF"/>
  </w:style>
  <w:style w:type="paragraph" w:customStyle="1" w:styleId="C6FA6498D5B14921AFCB36589F64D27F1">
    <w:name w:val="C6FA6498D5B14921AFCB36589F64D27F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1">
    <w:name w:val="E5BE6DBB3B4940B5B9079DB1B6D7368B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1">
    <w:name w:val="9ADF3B2E933A432DBFC3B0898DA2C9DC1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D2122C12CA1A4ACCA30F2900898181251">
    <w:name w:val="D2122C12CA1A4ACCA30F2900898181251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5CB0467D9C74A6A93D8E0774002D6311">
    <w:name w:val="95CB0467D9C74A6A93D8E0774002D6311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0A5C183656B74E28AF6A956A2EA4B0081">
    <w:name w:val="0A5C183656B74E28AF6A956A2EA4B008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961FC18E7E514B668BEAD6B1661521891">
    <w:name w:val="961FC18E7E514B668BEAD6B166152189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1">
    <w:name w:val="1F0C76621637463BA49FCC0430A1E676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C64C9A32B08A418A8C05CCE88D89D9B41">
    <w:name w:val="C64C9A32B08A418A8C05CCE88D89D9B4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595D8A4CBF77402EA5EB0749DC5E148B1">
    <w:name w:val="595D8A4CBF77402EA5EB0749DC5E148B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C1F7A59D32D473DA5C355825ADA87AB1">
    <w:name w:val="9C1F7A59D32D473DA5C355825ADA87AB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1">
    <w:name w:val="1ED88ABBBE3A4E3794F048A1362D2A25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1">
    <w:name w:val="F369ED2AF9184437A4ABF3FB5FDD8167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1">
    <w:name w:val="8B745ED1B1E341D091038CA8E636A83E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1">
    <w:name w:val="5BC672779D3344E4AB4923E45E49F899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1">
    <w:name w:val="1FE3E864986842B98838B4C8626B8141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1">
    <w:name w:val="25486B2CE0C044CDA3788E43FE08AF4F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1">
    <w:name w:val="2EB2B2C6E594490690F36BD01D776DA9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1">
    <w:name w:val="67B1282E29D04947A7E87B4C8D2DE09D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1">
    <w:name w:val="0DBE94CC8FC2495681DECA1E55D44DBA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1">
    <w:name w:val="12096663EDD64FAB934BBB9C8A677498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E32AB1FB52B4964AFFB0A6484BE1FA7">
    <w:name w:val="BE32AB1FB52B4964AFFB0A6484BE1FA7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2">
    <w:name w:val="C6FA6498D5B14921AFCB36589F64D27F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2">
    <w:name w:val="E5BE6DBB3B4940B5B9079DB1B6D7368B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2">
    <w:name w:val="9ADF3B2E933A432DBFC3B0898DA2C9DC2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D2122C12CA1A4ACCA30F2900898181252">
    <w:name w:val="D2122C12CA1A4ACCA30F2900898181252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5CB0467D9C74A6A93D8E0774002D6312">
    <w:name w:val="95CB0467D9C74A6A93D8E0774002D6312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0A5C183656B74E28AF6A956A2EA4B0082">
    <w:name w:val="0A5C183656B74E28AF6A956A2EA4B008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961FC18E7E514B668BEAD6B1661521892">
    <w:name w:val="961FC18E7E514B668BEAD6B166152189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2">
    <w:name w:val="1F0C76621637463BA49FCC0430A1E676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C64C9A32B08A418A8C05CCE88D89D9B42">
    <w:name w:val="C64C9A32B08A418A8C05CCE88D89D9B4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595D8A4CBF77402EA5EB0749DC5E148B2">
    <w:name w:val="595D8A4CBF77402EA5EB0749DC5E148B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C1F7A59D32D473DA5C355825ADA87AB2">
    <w:name w:val="9C1F7A59D32D473DA5C355825ADA87AB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2">
    <w:name w:val="1ED88ABBBE3A4E3794F048A1362D2A25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2">
    <w:name w:val="F369ED2AF9184437A4ABF3FB5FDD8167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2">
    <w:name w:val="8B745ED1B1E341D091038CA8E636A83E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2">
    <w:name w:val="5BC672779D3344E4AB4923E45E49F899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2">
    <w:name w:val="1FE3E864986842B98838B4C8626B8141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2">
    <w:name w:val="25486B2CE0C044CDA3788E43FE08AF4F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2">
    <w:name w:val="2EB2B2C6E594490690F36BD01D776DA9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2">
    <w:name w:val="67B1282E29D04947A7E87B4C8D2DE09D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2">
    <w:name w:val="0DBE94CC8FC2495681DECA1E55D44DBA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2">
    <w:name w:val="12096663EDD64FAB934BBB9C8A677498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E32AB1FB52B4964AFFB0A6484BE1FA71">
    <w:name w:val="BE32AB1FB52B4964AFFB0A6484BE1FA7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3BB1CAAF00843D8BDFB0E171BB96D3B">
    <w:name w:val="63BB1CAAF00843D8BDFB0E171BB96D3B"/>
    <w:rsid w:val="002357A7"/>
  </w:style>
  <w:style w:type="paragraph" w:customStyle="1" w:styleId="C0DAAA8834FA4F6B9BCAD468265A3EE5">
    <w:name w:val="C0DAAA8834FA4F6B9BCAD468265A3EE5"/>
    <w:rsid w:val="002357A7"/>
  </w:style>
  <w:style w:type="paragraph" w:customStyle="1" w:styleId="A87CF134A66B4DCBA611E3E13F6F1EC7">
    <w:name w:val="A87CF134A66B4DCBA611E3E13F6F1EC7"/>
    <w:rsid w:val="002357A7"/>
  </w:style>
  <w:style w:type="paragraph" w:customStyle="1" w:styleId="CCBB52DB6F2845AE8D3FB44F951258F1">
    <w:name w:val="CCBB52DB6F2845AE8D3FB44F951258F1"/>
    <w:rsid w:val="002357A7"/>
  </w:style>
  <w:style w:type="paragraph" w:customStyle="1" w:styleId="44065CB429B14495B708918FAE436B73">
    <w:name w:val="44065CB429B14495B708918FAE436B73"/>
    <w:rsid w:val="002357A7"/>
  </w:style>
  <w:style w:type="paragraph" w:customStyle="1" w:styleId="8D6380582DDD46FD9B70E7ACCA0A4347">
    <w:name w:val="8D6380582DDD46FD9B70E7ACCA0A4347"/>
    <w:rsid w:val="002357A7"/>
  </w:style>
  <w:style w:type="paragraph" w:customStyle="1" w:styleId="EC22C223674E4C9BA59F86A1E3515058">
    <w:name w:val="EC22C223674E4C9BA59F86A1E3515058"/>
    <w:rsid w:val="002357A7"/>
  </w:style>
  <w:style w:type="paragraph" w:customStyle="1" w:styleId="E53E52C7F08D457998BBDB2E6E4604A6">
    <w:name w:val="E53E52C7F08D457998BBDB2E6E4604A6"/>
    <w:rsid w:val="002357A7"/>
  </w:style>
  <w:style w:type="paragraph" w:customStyle="1" w:styleId="6834D3BBD3EA4319A7DB9D20E1BBCABE">
    <w:name w:val="6834D3BBD3EA4319A7DB9D20E1BBCABE"/>
    <w:rsid w:val="002357A7"/>
  </w:style>
  <w:style w:type="paragraph" w:customStyle="1" w:styleId="D854E65D416E403EA1C09EDEA75E6307">
    <w:name w:val="D854E65D416E403EA1C09EDEA75E6307"/>
    <w:rsid w:val="002357A7"/>
  </w:style>
  <w:style w:type="paragraph" w:customStyle="1" w:styleId="E358AA854CDD4A43AD58EE35B7196DAA">
    <w:name w:val="E358AA854CDD4A43AD58EE35B7196DAA"/>
    <w:rsid w:val="002357A7"/>
  </w:style>
  <w:style w:type="paragraph" w:customStyle="1" w:styleId="8C3891AB54924F82A9366274E9E624DC">
    <w:name w:val="8C3891AB54924F82A9366274E9E624DC"/>
    <w:rsid w:val="002357A7"/>
  </w:style>
  <w:style w:type="paragraph" w:customStyle="1" w:styleId="E1179CA8A0E7433FAF84BD82520A219D">
    <w:name w:val="E1179CA8A0E7433FAF84BD82520A219D"/>
    <w:rsid w:val="002357A7"/>
  </w:style>
  <w:style w:type="paragraph" w:customStyle="1" w:styleId="3619D5D7EC2A4AC29AF2AEB69256B743">
    <w:name w:val="3619D5D7EC2A4AC29AF2AEB69256B743"/>
    <w:rsid w:val="002357A7"/>
  </w:style>
  <w:style w:type="paragraph" w:customStyle="1" w:styleId="595D8A4CBF77402EA5EB0749DC5E148B3">
    <w:name w:val="595D8A4CBF77402EA5EB0749DC5E148B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C1F7A59D32D473DA5C355825ADA87AB3">
    <w:name w:val="9C1F7A59D32D473DA5C355825ADA87AB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3">
    <w:name w:val="1ED88ABBBE3A4E3794F048A1362D2A25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3">
    <w:name w:val="F369ED2AF9184437A4ABF3FB5FDD8167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3">
    <w:name w:val="8B745ED1B1E341D091038CA8E636A83E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3">
    <w:name w:val="5BC672779D3344E4AB4923E45E49F899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3">
    <w:name w:val="1FE3E864986842B98838B4C8626B8141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3">
    <w:name w:val="25486B2CE0C044CDA3788E43FE08AF4F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3">
    <w:name w:val="2EB2B2C6E594490690F36BD01D776DA9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3">
    <w:name w:val="67B1282E29D04947A7E87B4C8D2DE09D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3">
    <w:name w:val="0DBE94CC8FC2495681DECA1E55D44DBA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3">
    <w:name w:val="12096663EDD64FAB934BBB9C8A677498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B9C1016ABF44F57A32191893A25DF87">
    <w:name w:val="CB9C1016ABF44F57A32191893A25DF87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4">
    <w:name w:val="1ED88ABBBE3A4E3794F048A1362D2A25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4">
    <w:name w:val="F369ED2AF9184437A4ABF3FB5FDD8167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4">
    <w:name w:val="8B745ED1B1E341D091038CA8E636A83E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4">
    <w:name w:val="5BC672779D3344E4AB4923E45E49F899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4">
    <w:name w:val="1FE3E864986842B98838B4C8626B8141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4">
    <w:name w:val="25486B2CE0C044CDA3788E43FE08AF4F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4">
    <w:name w:val="2EB2B2C6E594490690F36BD01D776DA9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4">
    <w:name w:val="67B1282E29D04947A7E87B4C8D2DE09D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4">
    <w:name w:val="0DBE94CC8FC2495681DECA1E55D44DBA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4">
    <w:name w:val="12096663EDD64FAB934BBB9C8A677498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B9C1016ABF44F57A32191893A25DF871">
    <w:name w:val="CB9C1016ABF44F57A32191893A25DF871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885E80ACB474533A2C158553886ACB1">
    <w:name w:val="8885E80ACB474533A2C158553886ACB1"/>
    <w:rsid w:val="002357A7"/>
  </w:style>
  <w:style w:type="paragraph" w:customStyle="1" w:styleId="53326263126B47679DF93D9DA3172D9D">
    <w:name w:val="53326263126B47679DF93D9DA3172D9D"/>
    <w:rsid w:val="002357A7"/>
  </w:style>
  <w:style w:type="paragraph" w:customStyle="1" w:styleId="FFCE09E028B34346AC9E98A921AD30CF">
    <w:name w:val="FFCE09E028B34346AC9E98A921AD30CF"/>
    <w:rsid w:val="002357A7"/>
  </w:style>
  <w:style w:type="paragraph" w:customStyle="1" w:styleId="E46699334EE1436CAAAFEA93949164DE">
    <w:name w:val="E46699334EE1436CAAAFEA93949164DE"/>
    <w:rsid w:val="002357A7"/>
  </w:style>
  <w:style w:type="paragraph" w:customStyle="1" w:styleId="F48E36D5803A4A3C999D0F27B12920D3">
    <w:name w:val="F48E36D5803A4A3C999D0F27B12920D3"/>
    <w:rsid w:val="002357A7"/>
  </w:style>
  <w:style w:type="paragraph" w:customStyle="1" w:styleId="8C7FEB056F2E4CC2BA6B94B12557D83A">
    <w:name w:val="8C7FEB056F2E4CC2BA6B94B12557D83A"/>
    <w:rsid w:val="002357A7"/>
  </w:style>
  <w:style w:type="paragraph" w:customStyle="1" w:styleId="1F5ADDD2814849DA9AB8B11A5ED0EF91">
    <w:name w:val="1F5ADDD2814849DA9AB8B11A5ED0EF91"/>
    <w:rsid w:val="002357A7"/>
  </w:style>
  <w:style w:type="paragraph" w:customStyle="1" w:styleId="F4D9566BF4D24022AE6B7DF95BCDAB9C">
    <w:name w:val="F4D9566BF4D24022AE6B7DF95BCDAB9C"/>
    <w:rsid w:val="002357A7"/>
  </w:style>
  <w:style w:type="paragraph" w:customStyle="1" w:styleId="B4F0DE7AD8EC482592788B7769FACCEB">
    <w:name w:val="B4F0DE7AD8EC482592788B7769FACCEB"/>
    <w:rsid w:val="002357A7"/>
  </w:style>
  <w:style w:type="paragraph" w:customStyle="1" w:styleId="051E22AA9EED4936B99FE4D8ECC526C7">
    <w:name w:val="051E22AA9EED4936B99FE4D8ECC526C7"/>
    <w:rsid w:val="002357A7"/>
  </w:style>
  <w:style w:type="paragraph" w:customStyle="1" w:styleId="C6FA6498D5B14921AFCB36589F64D27F3">
    <w:name w:val="C6FA6498D5B14921AFCB36589F64D27F3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3">
    <w:name w:val="E5BE6DBB3B4940B5B9079DB1B6D7368B3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0C76621637463BA49FCC0430A1E6763">
    <w:name w:val="1F0C76621637463BA49FCC0430A1E6763"/>
    <w:rsid w:val="00D25221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C64C9A32B08A418A8C05CCE88D89D9B43">
    <w:name w:val="C64C9A32B08A418A8C05CCE88D89D9B43"/>
    <w:rsid w:val="00D25221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ED88ABBBE3A4E3794F048A1362D2A255">
    <w:name w:val="1ED88ABBBE3A4E3794F048A1362D2A25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5">
    <w:name w:val="F369ED2AF9184437A4ABF3FB5FDD8167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5">
    <w:name w:val="8B745ED1B1E341D091038CA8E636A83E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5">
    <w:name w:val="5BC672779D3344E4AB4923E45E49F899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5">
    <w:name w:val="1FE3E864986842B98838B4C8626B8141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5">
    <w:name w:val="25486B2CE0C044CDA3788E43FE08AF4F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5">
    <w:name w:val="2EB2B2C6E594490690F36BD01D776DA9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5">
    <w:name w:val="67B1282E29D04947A7E87B4C8D2DE09D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5">
    <w:name w:val="0DBE94CC8FC2495681DECA1E55D44DBA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5">
    <w:name w:val="12096663EDD64FAB934BBB9C8A677498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8CA32DA38344860A5148443002F84F9">
    <w:name w:val="B8CA32DA38344860A5148443002F84F9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3ABF381D2134245AC77EB2DF34CB65B">
    <w:name w:val="23ABF381D2134245AC77EB2DF34CB65B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650985AE7E64EBCBF833CCC40AFA2A5">
    <w:name w:val="D650985AE7E64EBCBF833CCC40AFA2A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984EC7A321947CCAB3E6F9EEC641B11">
    <w:name w:val="7984EC7A321947CCAB3E6F9EEC641B11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3037BCE47E441F78839EA84D4ED3187">
    <w:name w:val="73037BCE47E441F78839EA84D4ED3187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E92A2A8FDAF487B9B9D3BE5BC9C8C39">
    <w:name w:val="8E92A2A8FDAF487B9B9D3BE5BC9C8C39"/>
    <w:rsid w:val="000D3194"/>
  </w:style>
  <w:style w:type="paragraph" w:customStyle="1" w:styleId="B642A4471CA14400B4A6E2EFA89544FE">
    <w:name w:val="B642A4471CA14400B4A6E2EFA89544FE"/>
    <w:rsid w:val="000D3194"/>
  </w:style>
  <w:style w:type="paragraph" w:customStyle="1" w:styleId="D2AFDA9E35B0475DB14464A82298B34F">
    <w:name w:val="D2AFDA9E35B0475DB14464A82298B34F"/>
    <w:rsid w:val="000D3194"/>
  </w:style>
  <w:style w:type="paragraph" w:customStyle="1" w:styleId="FFF3D52812594D2E956B0DF17B03C0F1">
    <w:name w:val="FFF3D52812594D2E956B0DF17B03C0F1"/>
    <w:rsid w:val="000D3194"/>
  </w:style>
  <w:style w:type="paragraph" w:customStyle="1" w:styleId="40F973153A594BDDBAFCE8DE61A9ECE6">
    <w:name w:val="40F973153A594BDDBAFCE8DE61A9ECE6"/>
    <w:rsid w:val="000D3194"/>
  </w:style>
  <w:style w:type="paragraph" w:customStyle="1" w:styleId="E2DBEFDDBB90486D815B000FE424DD2D">
    <w:name w:val="E2DBEFDDBB90486D815B000FE424DD2D"/>
    <w:rsid w:val="000D3194"/>
  </w:style>
  <w:style w:type="paragraph" w:customStyle="1" w:styleId="0C459A0FC9BC42C99DFDA8BD12AB7636">
    <w:name w:val="0C459A0FC9BC42C99DFDA8BD12AB7636"/>
    <w:rsid w:val="000D3194"/>
  </w:style>
  <w:style w:type="paragraph" w:customStyle="1" w:styleId="1293E37C89424325ACC56D1AC4B77124">
    <w:name w:val="1293E37C89424325ACC56D1AC4B77124"/>
    <w:rsid w:val="000D3194"/>
  </w:style>
  <w:style w:type="paragraph" w:customStyle="1" w:styleId="982D3E1A46534F1D888427F629BE1C73">
    <w:name w:val="982D3E1A46534F1D888427F629BE1C73"/>
    <w:rsid w:val="000D3194"/>
  </w:style>
  <w:style w:type="paragraph" w:customStyle="1" w:styleId="D50245B3A0B9420989C7404A5B43DB72">
    <w:name w:val="D50245B3A0B9420989C7404A5B43DB72"/>
    <w:rsid w:val="000D3194"/>
  </w:style>
  <w:style w:type="paragraph" w:customStyle="1" w:styleId="915B8FFFD24242918265ABAF65373886">
    <w:name w:val="915B8FFFD24242918265ABAF65373886"/>
    <w:rsid w:val="000D3194"/>
  </w:style>
  <w:style w:type="paragraph" w:customStyle="1" w:styleId="5904788703B94B5E923A2C0F13FF6621">
    <w:name w:val="5904788703B94B5E923A2C0F13FF6621"/>
    <w:rsid w:val="000D3194"/>
  </w:style>
  <w:style w:type="paragraph" w:customStyle="1" w:styleId="FDA30BCEBDE8414ABD192688B4F4FBF1">
    <w:name w:val="FDA30BCEBDE8414ABD192688B4F4FBF1"/>
    <w:rsid w:val="000D3194"/>
  </w:style>
  <w:style w:type="paragraph" w:customStyle="1" w:styleId="D483296A992C4795A7D71AD1E952480B">
    <w:name w:val="D483296A992C4795A7D71AD1E952480B"/>
    <w:rsid w:val="000D3194"/>
  </w:style>
  <w:style w:type="paragraph" w:customStyle="1" w:styleId="06A92D50616D454CA5E8A49345EEF6A6">
    <w:name w:val="06A92D50616D454CA5E8A49345EEF6A6"/>
    <w:rsid w:val="000D3194"/>
  </w:style>
  <w:style w:type="paragraph" w:customStyle="1" w:styleId="4F5DF76940D249899E0E07DE548776D4">
    <w:name w:val="4F5DF76940D249899E0E07DE548776D4"/>
    <w:rsid w:val="000D3194"/>
  </w:style>
  <w:style w:type="paragraph" w:customStyle="1" w:styleId="82F6E4D3908E44B8A2ACDB3517257A25">
    <w:name w:val="82F6E4D3908E44B8A2ACDB3517257A25"/>
    <w:rsid w:val="000D3194"/>
  </w:style>
  <w:style w:type="paragraph" w:customStyle="1" w:styleId="F7B055CA5CDD4F1A8231E29C9EED6576">
    <w:name w:val="F7B055CA5CDD4F1A8231E29C9EED6576"/>
    <w:rsid w:val="000D3194"/>
  </w:style>
  <w:style w:type="paragraph" w:customStyle="1" w:styleId="077BEC92AE984166BF7A242661D3954D">
    <w:name w:val="077BEC92AE984166BF7A242661D3954D"/>
    <w:rsid w:val="000D3194"/>
  </w:style>
  <w:style w:type="paragraph" w:customStyle="1" w:styleId="0CED9E71349042DD81BF3A465E07B340">
    <w:name w:val="0CED9E71349042DD81BF3A465E07B340"/>
    <w:rsid w:val="000D3194"/>
  </w:style>
  <w:style w:type="paragraph" w:customStyle="1" w:styleId="A559499B9F5344FCBCB2F88712D92A44">
    <w:name w:val="A559499B9F5344FCBCB2F88712D92A44"/>
    <w:rsid w:val="000D3194"/>
  </w:style>
  <w:style w:type="paragraph" w:customStyle="1" w:styleId="297325E5158B43EC8921F8F0A3E95AB3">
    <w:name w:val="297325E5158B43EC8921F8F0A3E95AB3"/>
    <w:rsid w:val="000D3194"/>
  </w:style>
  <w:style w:type="paragraph" w:customStyle="1" w:styleId="DA825DD78BE6413DA14BF30F2735F31B">
    <w:name w:val="DA825DD78BE6413DA14BF30F2735F31B"/>
    <w:rsid w:val="000D3194"/>
  </w:style>
  <w:style w:type="paragraph" w:customStyle="1" w:styleId="3443C1510EFA4B999A8FCDCDE8F259E9">
    <w:name w:val="3443C1510EFA4B999A8FCDCDE8F259E9"/>
    <w:rsid w:val="000D3194"/>
  </w:style>
  <w:style w:type="paragraph" w:customStyle="1" w:styleId="D435D6C1B6F6495989219511873166EC">
    <w:name w:val="D435D6C1B6F6495989219511873166EC"/>
    <w:rsid w:val="000D3194"/>
  </w:style>
  <w:style w:type="paragraph" w:customStyle="1" w:styleId="B004CE5495DE450680EB7126C803794C">
    <w:name w:val="B004CE5495DE450680EB7126C803794C"/>
    <w:rsid w:val="000D3194"/>
  </w:style>
  <w:style w:type="paragraph" w:customStyle="1" w:styleId="B9B7B32E5FDC4FC0ACC2ADD5F6772B1A">
    <w:name w:val="B9B7B32E5FDC4FC0ACC2ADD5F6772B1A"/>
    <w:rsid w:val="000D3194"/>
  </w:style>
  <w:style w:type="paragraph" w:customStyle="1" w:styleId="DF4E3517870C43BFB1A7375360959513">
    <w:name w:val="DF4E3517870C43BFB1A7375360959513"/>
    <w:rsid w:val="000D3194"/>
  </w:style>
  <w:style w:type="paragraph" w:customStyle="1" w:styleId="9DD847BC3622400F8B970C90D313399B">
    <w:name w:val="9DD847BC3622400F8B970C90D313399B"/>
    <w:rsid w:val="000D3194"/>
  </w:style>
  <w:style w:type="paragraph" w:customStyle="1" w:styleId="97D957C0E8D74D6BBD98F439D3686651">
    <w:name w:val="97D957C0E8D74D6BBD98F439D3686651"/>
    <w:rsid w:val="000D3194"/>
  </w:style>
  <w:style w:type="paragraph" w:customStyle="1" w:styleId="BA4078732B9C49CFAF11AB05F059390A">
    <w:name w:val="BA4078732B9C49CFAF11AB05F059390A"/>
    <w:rsid w:val="000D3194"/>
  </w:style>
  <w:style w:type="paragraph" w:customStyle="1" w:styleId="347013A696414F7CAEE58ACDB6EAB618">
    <w:name w:val="347013A696414F7CAEE58ACDB6EAB618"/>
    <w:rsid w:val="000D3194"/>
  </w:style>
  <w:style w:type="paragraph" w:customStyle="1" w:styleId="60BD01984CF444F88DD19A6F15D861DD">
    <w:name w:val="60BD01984CF444F88DD19A6F15D861DD"/>
    <w:rsid w:val="000D3194"/>
  </w:style>
  <w:style w:type="paragraph" w:customStyle="1" w:styleId="01578C8FBAC44ADD9109A3DC0E813AB9">
    <w:name w:val="01578C8FBAC44ADD9109A3DC0E813AB9"/>
    <w:rsid w:val="000D3194"/>
  </w:style>
  <w:style w:type="paragraph" w:customStyle="1" w:styleId="45923E932F394A4799FFFEBCD10C31D4">
    <w:name w:val="45923E932F394A4799FFFEBCD10C31D4"/>
    <w:rsid w:val="000D3194"/>
  </w:style>
  <w:style w:type="paragraph" w:customStyle="1" w:styleId="FFF3D52812594D2E956B0DF17B03C0F11">
    <w:name w:val="FFF3D52812594D2E956B0DF17B03C0F1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1">
    <w:name w:val="0C459A0FC9BC42C99DFDA8BD12AB7636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1">
    <w:name w:val="915B8FFFD24242918265ABAF65373886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1">
    <w:name w:val="D483296A992C4795A7D71AD1E952480B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1">
    <w:name w:val="4F5DF76940D249899E0E07DE548776D4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1">
    <w:name w:val="077BEC92AE984166BF7A242661D3954D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1">
    <w:name w:val="01578C8FBAC44ADD9109A3DC0E813AB9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A825DD78BE6413DA14BF30F2735F31B1">
    <w:name w:val="DA825DD78BE6413DA14BF30F2735F31B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1">
    <w:name w:val="B004CE5495DE450680EB7126C803794C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F4E3517870C43BFB1A73753609595131">
    <w:name w:val="DF4E3517870C43BFB1A7375360959513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1">
    <w:name w:val="45923E932F394A4799FFFEBCD10C31D4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0BD01984CF444F88DD19A6F15D861DD1">
    <w:name w:val="60BD01984CF444F88DD19A6F15D861DD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8CA32DA38344860A5148443002F84F91">
    <w:name w:val="B8CA32DA38344860A5148443002F84F9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9EED78595704312B77B91CE9A6DD280">
    <w:name w:val="09EED78595704312B77B91CE9A6DD280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3187B0AF0C140F99AECC971816341D1">
    <w:name w:val="63187B0AF0C140F99AECC971816341D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C3C6682A08746A0B255741E38861909">
    <w:name w:val="8C3C6682A08746A0B255741E38861909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A2FDD84154284F0BB0B3D395A6D5983F">
    <w:name w:val="A2FDD84154284F0BB0B3D395A6D5983F"/>
    <w:rsid w:val="000D3194"/>
  </w:style>
  <w:style w:type="paragraph" w:customStyle="1" w:styleId="C6FA6498D5B14921AFCB36589F64D27F4">
    <w:name w:val="C6FA6498D5B14921AFCB36589F64D27F4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4">
    <w:name w:val="E5BE6DBB3B4940B5B9079DB1B6D7368B4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61FC18E7E514B668BEAD6B1661521893">
    <w:name w:val="961FC18E7E514B668BEAD6B1661521893"/>
    <w:rsid w:val="00C269A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4">
    <w:name w:val="1F0C76621637463BA49FCC0430A1E6764"/>
    <w:rsid w:val="00C269A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1">
    <w:name w:val="8E92A2A8FDAF487B9B9D3BE5BC9C8C391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2">
    <w:name w:val="FFF3D52812594D2E956B0DF17B03C0F1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2">
    <w:name w:val="0C459A0FC9BC42C99DFDA8BD12AB7636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2">
    <w:name w:val="915B8FFFD24242918265ABAF65373886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2">
    <w:name w:val="D483296A992C4795A7D71AD1E952480B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2">
    <w:name w:val="4F5DF76940D249899E0E07DE548776D4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">
    <w:name w:val="162C1958BEEC444F92F1E37F5010DFD8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5">
    <w:name w:val="C6FA6498D5B14921AFCB36589F64D27F5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5">
    <w:name w:val="E5BE6DBB3B4940B5B9079DB1B6D7368B5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61FC18E7E514B668BEAD6B1661521894">
    <w:name w:val="961FC18E7E514B668BEAD6B1661521894"/>
    <w:rsid w:val="00C91C0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5">
    <w:name w:val="1F0C76621637463BA49FCC0430A1E6765"/>
    <w:rsid w:val="00C91C0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2">
    <w:name w:val="8E92A2A8FDAF487B9B9D3BE5BC9C8C39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1">
    <w:name w:val="D2AFDA9E35B0475DB14464A82298B34F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3">
    <w:name w:val="FFF3D52812594D2E956B0DF17B03C0F1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1">
    <w:name w:val="E2DBEFDDBB90486D815B000FE424DD2D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3">
    <w:name w:val="0C459A0FC9BC42C99DFDA8BD12AB7636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1">
    <w:name w:val="982D3E1A46534F1D888427F629BE1C73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3">
    <w:name w:val="915B8FFFD24242918265ABAF65373886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1">
    <w:name w:val="5904788703B94B5E923A2C0F13FF6621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3">
    <w:name w:val="D483296A992C4795A7D71AD1E952480B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1">
    <w:name w:val="06A92D50616D454CA5E8A49345EEF6A6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3">
    <w:name w:val="4F5DF76940D249899E0E07DE548776D4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1">
    <w:name w:val="82F6E4D3908E44B8A2ACDB3517257A25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2">
    <w:name w:val="077BEC92AE984166BF7A242661D3954D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1">
    <w:name w:val="0CED9E71349042DD81BF3A465E07B340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2">
    <w:name w:val="01578C8FBAC44ADD9109A3DC0E813AB9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1">
    <w:name w:val="3443C1510EFA4B999A8FCDCDE8F259E9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2">
    <w:name w:val="B004CE5495DE450680EB7126C803794C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1">
    <w:name w:val="97D957C0E8D74D6BBD98F439D3686651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2">
    <w:name w:val="45923E932F394A4799FFFEBCD10C31D4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1">
    <w:name w:val="162C1958BEEC444F92F1E37F5010DFD8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">
    <w:name w:val="57956FC79698437BBA09CC5C347B55DA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1E7735B4A604759A7FB12D95EC01FFF">
    <w:name w:val="C1E7735B4A604759A7FB12D95EC01FFF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6">
    <w:name w:val="C6FA6498D5B14921AFCB36589F64D27F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6">
    <w:name w:val="E5BE6DBB3B4940B5B9079DB1B6D7368B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3">
    <w:name w:val="9ADF3B2E933A432DBFC3B0898DA2C9DC3"/>
    <w:rsid w:val="0007129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5">
    <w:name w:val="961FC18E7E514B668BEAD6B1661521895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6">
    <w:name w:val="1F0C76621637463BA49FCC0430A1E6766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3">
    <w:name w:val="8E92A2A8FDAF487B9B9D3BE5BC9C8C39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2">
    <w:name w:val="D2AFDA9E35B0475DB14464A82298B34F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4">
    <w:name w:val="FFF3D52812594D2E956B0DF17B03C0F1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2">
    <w:name w:val="E2DBEFDDBB90486D815B000FE424DD2D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4">
    <w:name w:val="0C459A0FC9BC42C99DFDA8BD12AB7636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2">
    <w:name w:val="982D3E1A46534F1D888427F629BE1C73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4">
    <w:name w:val="915B8FFFD24242918265ABAF65373886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2">
    <w:name w:val="5904788703B94B5E923A2C0F13FF6621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4">
    <w:name w:val="D483296A992C4795A7D71AD1E952480B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2">
    <w:name w:val="06A92D50616D454CA5E8A49345EEF6A6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4">
    <w:name w:val="4F5DF76940D249899E0E07DE548776D4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2">
    <w:name w:val="82F6E4D3908E44B8A2ACDB3517257A25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3">
    <w:name w:val="077BEC92AE984166BF7A242661D3954D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2">
    <w:name w:val="0CED9E71349042DD81BF3A465E07B340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3">
    <w:name w:val="01578C8FBAC44ADD9109A3DC0E813AB9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2">
    <w:name w:val="3443C1510EFA4B999A8FCDCDE8F259E9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3">
    <w:name w:val="B004CE5495DE450680EB7126C803794C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2">
    <w:name w:val="97D957C0E8D74D6BBD98F439D3686651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3">
    <w:name w:val="45923E932F394A4799FFFEBCD10C31D4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2">
    <w:name w:val="162C1958BEEC444F92F1E37F5010DFD8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1">
    <w:name w:val="57956FC79698437BBA09CC5C347B55DA1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6D2C46BDCAB4D74993FF27762ADA0D1">
    <w:name w:val="E6D2C46BDCAB4D74993FF27762ADA0D1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7">
    <w:name w:val="C6FA6498D5B14921AFCB36589F64D27F7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7">
    <w:name w:val="E5BE6DBB3B4940B5B9079DB1B6D7368B7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4">
    <w:name w:val="9ADF3B2E933A432DBFC3B0898DA2C9DC4"/>
    <w:rsid w:val="0007129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6">
    <w:name w:val="961FC18E7E514B668BEAD6B1661521896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7">
    <w:name w:val="1F0C76621637463BA49FCC0430A1E6767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4">
    <w:name w:val="8E92A2A8FDAF487B9B9D3BE5BC9C8C39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3">
    <w:name w:val="D2AFDA9E35B0475DB14464A82298B34F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5">
    <w:name w:val="FFF3D52812594D2E956B0DF17B03C0F1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3">
    <w:name w:val="E2DBEFDDBB90486D815B000FE424DD2D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5">
    <w:name w:val="0C459A0FC9BC42C99DFDA8BD12AB7636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3">
    <w:name w:val="982D3E1A46534F1D888427F629BE1C73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5">
    <w:name w:val="915B8FFFD24242918265ABAF65373886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3">
    <w:name w:val="5904788703B94B5E923A2C0F13FF6621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5">
    <w:name w:val="D483296A992C4795A7D71AD1E952480B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3">
    <w:name w:val="06A92D50616D454CA5E8A49345EEF6A6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5">
    <w:name w:val="4F5DF76940D249899E0E07DE548776D4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3">
    <w:name w:val="82F6E4D3908E44B8A2ACDB3517257A25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4">
    <w:name w:val="077BEC92AE984166BF7A242661D3954D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3">
    <w:name w:val="0CED9E71349042DD81BF3A465E07B340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4">
    <w:name w:val="01578C8FBAC44ADD9109A3DC0E813AB9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3">
    <w:name w:val="3443C1510EFA4B999A8FCDCDE8F259E9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4">
    <w:name w:val="B004CE5495DE450680EB7126C803794C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3">
    <w:name w:val="97D957C0E8D74D6BBD98F439D3686651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4">
    <w:name w:val="45923E932F394A4799FFFEBCD10C31D4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3">
    <w:name w:val="162C1958BEEC444F92F1E37F5010DFD8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2">
    <w:name w:val="57956FC79698437BBA09CC5C347B55DA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6D2C46BDCAB4D74993FF27762ADA0D11">
    <w:name w:val="E6D2C46BDCAB4D74993FF27762ADA0D11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8">
    <w:name w:val="C6FA6498D5B14921AFCB36589F64D27F8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8">
    <w:name w:val="E5BE6DBB3B4940B5B9079DB1B6D7368B8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5">
    <w:name w:val="9ADF3B2E933A432DBFC3B0898DA2C9DC5"/>
    <w:rsid w:val="0007129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7">
    <w:name w:val="961FC18E7E514B668BEAD6B1661521897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8">
    <w:name w:val="1F0C76621637463BA49FCC0430A1E6768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5">
    <w:name w:val="8E92A2A8FDAF487B9B9D3BE5BC9C8C39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4">
    <w:name w:val="D2AFDA9E35B0475DB14464A82298B34F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6">
    <w:name w:val="FFF3D52812594D2E956B0DF17B03C0F1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4">
    <w:name w:val="E2DBEFDDBB90486D815B000FE424DD2D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6">
    <w:name w:val="0C459A0FC9BC42C99DFDA8BD12AB7636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4">
    <w:name w:val="982D3E1A46534F1D888427F629BE1C73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6">
    <w:name w:val="915B8FFFD24242918265ABAF65373886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4">
    <w:name w:val="5904788703B94B5E923A2C0F13FF6621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6">
    <w:name w:val="D483296A992C4795A7D71AD1E952480B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4">
    <w:name w:val="06A92D50616D454CA5E8A49345EEF6A6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6">
    <w:name w:val="4F5DF76940D249899E0E07DE548776D4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4">
    <w:name w:val="82F6E4D3908E44B8A2ACDB3517257A25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5">
    <w:name w:val="077BEC92AE984166BF7A242661D3954D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4">
    <w:name w:val="0CED9E71349042DD81BF3A465E07B340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5">
    <w:name w:val="01578C8FBAC44ADD9109A3DC0E813AB9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4">
    <w:name w:val="3443C1510EFA4B999A8FCDCDE8F259E9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5">
    <w:name w:val="B004CE5495DE450680EB7126C803794C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4">
    <w:name w:val="97D957C0E8D74D6BBD98F439D3686651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5">
    <w:name w:val="45923E932F394A4799FFFEBCD10C31D4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4">
    <w:name w:val="162C1958BEEC444F92F1E37F5010DFD8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3">
    <w:name w:val="57956FC79698437BBA09CC5C347B55DA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6D2C46BDCAB4D74993FF27762ADA0D12">
    <w:name w:val="E6D2C46BDCAB4D74993FF27762ADA0D1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9">
    <w:name w:val="C6FA6498D5B14921AFCB36589F64D27F9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9">
    <w:name w:val="E5BE6DBB3B4940B5B9079DB1B6D7368B9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6">
    <w:name w:val="9ADF3B2E933A432DBFC3B0898DA2C9DC6"/>
    <w:rsid w:val="00885938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8">
    <w:name w:val="961FC18E7E514B668BEAD6B1661521898"/>
    <w:rsid w:val="00885938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9">
    <w:name w:val="1F0C76621637463BA49FCC0430A1E6769"/>
    <w:rsid w:val="00885938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6">
    <w:name w:val="8E92A2A8FDAF487B9B9D3BE5BC9C8C39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5">
    <w:name w:val="D2AFDA9E35B0475DB14464A82298B34F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7">
    <w:name w:val="FFF3D52812594D2E956B0DF17B03C0F1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5">
    <w:name w:val="E2DBEFDDBB90486D815B000FE424DD2D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7">
    <w:name w:val="0C459A0FC9BC42C99DFDA8BD12AB7636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5">
    <w:name w:val="982D3E1A46534F1D888427F629BE1C73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7">
    <w:name w:val="915B8FFFD24242918265ABAF65373886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5">
    <w:name w:val="5904788703B94B5E923A2C0F13FF6621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7">
    <w:name w:val="D483296A992C4795A7D71AD1E952480B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5">
    <w:name w:val="06A92D50616D454CA5E8A49345EEF6A6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7">
    <w:name w:val="4F5DF76940D249899E0E07DE548776D4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5">
    <w:name w:val="82F6E4D3908E44B8A2ACDB3517257A25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6">
    <w:name w:val="077BEC92AE984166BF7A242661D3954D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5">
    <w:name w:val="0CED9E71349042DD81BF3A465E07B340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6">
    <w:name w:val="01578C8FBAC44ADD9109A3DC0E813AB9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5">
    <w:name w:val="3443C1510EFA4B999A8FCDCDE8F259E9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6">
    <w:name w:val="B004CE5495DE450680EB7126C803794C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5">
    <w:name w:val="97D957C0E8D74D6BBD98F439D3686651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6">
    <w:name w:val="45923E932F394A4799FFFEBCD10C31D4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5">
    <w:name w:val="162C1958BEEC444F92F1E37F5010DFD8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4">
    <w:name w:val="57956FC79698437BBA09CC5C347B55DA4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9952C70739462F907B93B71819BF94">
    <w:name w:val="979952C70739462F907B93B71819BF94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10">
    <w:name w:val="C6FA6498D5B14921AFCB36589F64D27F10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10">
    <w:name w:val="E5BE6DBB3B4940B5B9079DB1B6D7368B10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7">
    <w:name w:val="9ADF3B2E933A432DBFC3B0898DA2C9DC7"/>
    <w:rsid w:val="000E170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9">
    <w:name w:val="961FC18E7E514B668BEAD6B1661521899"/>
    <w:rsid w:val="000E170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10">
    <w:name w:val="1F0C76621637463BA49FCC0430A1E67610"/>
    <w:rsid w:val="000E170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7">
    <w:name w:val="8E92A2A8FDAF487B9B9D3BE5BC9C8C39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6">
    <w:name w:val="D2AFDA9E35B0475DB14464A82298B34F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8">
    <w:name w:val="FFF3D52812594D2E956B0DF17B03C0F1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6">
    <w:name w:val="E2DBEFDDBB90486D815B000FE424DD2D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8">
    <w:name w:val="0C459A0FC9BC42C99DFDA8BD12AB7636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6">
    <w:name w:val="982D3E1A46534F1D888427F629BE1C73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8">
    <w:name w:val="915B8FFFD24242918265ABAF65373886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6">
    <w:name w:val="5904788703B94B5E923A2C0F13FF6621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8">
    <w:name w:val="D483296A992C4795A7D71AD1E952480B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6">
    <w:name w:val="06A92D50616D454CA5E8A49345EEF6A6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8">
    <w:name w:val="4F5DF76940D249899E0E07DE548776D4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6">
    <w:name w:val="82F6E4D3908E44B8A2ACDB3517257A25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7">
    <w:name w:val="077BEC92AE984166BF7A242661D3954D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6">
    <w:name w:val="0CED9E71349042DD81BF3A465E07B340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7">
    <w:name w:val="01578C8FBAC44ADD9109A3DC0E813AB9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6">
    <w:name w:val="3443C1510EFA4B999A8FCDCDE8F259E9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7">
    <w:name w:val="B004CE5495DE450680EB7126C803794C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6">
    <w:name w:val="97D957C0E8D74D6BBD98F439D3686651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7">
    <w:name w:val="45923E932F394A4799FFFEBCD10C31D4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6">
    <w:name w:val="162C1958BEEC444F92F1E37F5010DFD8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5">
    <w:name w:val="57956FC79698437BBA09CC5C347B55DA5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75336DFFCAC4A56AC92E3476300DDBC">
    <w:name w:val="775336DFFCAC4A56AC92E3476300DDBC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87079A98C6D4A73BDB75BD293DA18E8">
    <w:name w:val="F87079A98C6D4A73BDB75BD293DA18E8"/>
    <w:rsid w:val="00035B7A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6FA6498D5B14921AFCB36589F64D27F">
    <w:name w:val="C6FA6498D5B14921AFCB36589F64D27F"/>
  </w:style>
  <w:style w:type="character" w:styleId="Platzhaltertext">
    <w:name w:val="Placeholder Text"/>
    <w:basedOn w:val="Absatz-Standardschriftart"/>
    <w:uiPriority w:val="99"/>
    <w:semiHidden/>
    <w:rsid w:val="000E170A"/>
    <w:rPr>
      <w:color w:val="808080"/>
    </w:rPr>
  </w:style>
  <w:style w:type="paragraph" w:customStyle="1" w:styleId="E5BE6DBB3B4940B5B9079DB1B6D7368B">
    <w:name w:val="E5BE6DBB3B4940B5B9079DB1B6D7368B"/>
  </w:style>
  <w:style w:type="paragraph" w:customStyle="1" w:styleId="9ADF3B2E933A432DBFC3B0898DA2C9DC">
    <w:name w:val="9ADF3B2E933A432DBFC3B0898DA2C9DC"/>
  </w:style>
  <w:style w:type="paragraph" w:customStyle="1" w:styleId="D2122C12CA1A4ACCA30F290089818125">
    <w:name w:val="D2122C12CA1A4ACCA30F290089818125"/>
  </w:style>
  <w:style w:type="paragraph" w:customStyle="1" w:styleId="95CB0467D9C74A6A93D8E0774002D631">
    <w:name w:val="95CB0467D9C74A6A93D8E0774002D631"/>
  </w:style>
  <w:style w:type="paragraph" w:customStyle="1" w:styleId="6C0453767BCC4CBC957B2C90640F933F">
    <w:name w:val="6C0453767BCC4CBC957B2C90640F933F"/>
  </w:style>
  <w:style w:type="paragraph" w:customStyle="1" w:styleId="0A5C183656B74E28AF6A956A2EA4B008">
    <w:name w:val="0A5C183656B74E28AF6A956A2EA4B008"/>
  </w:style>
  <w:style w:type="paragraph" w:customStyle="1" w:styleId="019E72413D9C415D8F33E699CA810003">
    <w:name w:val="019E72413D9C415D8F33E699CA810003"/>
  </w:style>
  <w:style w:type="paragraph" w:customStyle="1" w:styleId="961FC18E7E514B668BEAD6B166152189">
    <w:name w:val="961FC18E7E514B668BEAD6B166152189"/>
  </w:style>
  <w:style w:type="paragraph" w:customStyle="1" w:styleId="1F0C76621637463BA49FCC0430A1E676">
    <w:name w:val="1F0C76621637463BA49FCC0430A1E676"/>
  </w:style>
  <w:style w:type="paragraph" w:customStyle="1" w:styleId="C64C9A32B08A418A8C05CCE88D89D9B4">
    <w:name w:val="C64C9A32B08A418A8C05CCE88D89D9B4"/>
  </w:style>
  <w:style w:type="paragraph" w:customStyle="1" w:styleId="595D8A4CBF77402EA5EB0749DC5E148B">
    <w:name w:val="595D8A4CBF77402EA5EB0749DC5E148B"/>
  </w:style>
  <w:style w:type="paragraph" w:customStyle="1" w:styleId="9C1F7A59D32D473DA5C355825ADA87AB">
    <w:name w:val="9C1F7A59D32D473DA5C355825ADA87AB"/>
  </w:style>
  <w:style w:type="paragraph" w:customStyle="1" w:styleId="1ED88ABBBE3A4E3794F048A1362D2A25">
    <w:name w:val="1ED88ABBBE3A4E3794F048A1362D2A25"/>
  </w:style>
  <w:style w:type="paragraph" w:customStyle="1" w:styleId="F369ED2AF9184437A4ABF3FB5FDD8167">
    <w:name w:val="F369ED2AF9184437A4ABF3FB5FDD8167"/>
  </w:style>
  <w:style w:type="paragraph" w:customStyle="1" w:styleId="8B745ED1B1E341D091038CA8E636A83E">
    <w:name w:val="8B745ED1B1E341D091038CA8E636A83E"/>
  </w:style>
  <w:style w:type="paragraph" w:customStyle="1" w:styleId="5BC672779D3344E4AB4923E45E49F899">
    <w:name w:val="5BC672779D3344E4AB4923E45E49F899"/>
  </w:style>
  <w:style w:type="paragraph" w:customStyle="1" w:styleId="1FE3E864986842B98838B4C8626B8141">
    <w:name w:val="1FE3E864986842B98838B4C8626B8141"/>
  </w:style>
  <w:style w:type="paragraph" w:customStyle="1" w:styleId="25486B2CE0C044CDA3788E43FE08AF4F">
    <w:name w:val="25486B2CE0C044CDA3788E43FE08AF4F"/>
  </w:style>
  <w:style w:type="paragraph" w:customStyle="1" w:styleId="2EB2B2C6E594490690F36BD01D776DA9">
    <w:name w:val="2EB2B2C6E594490690F36BD01D776DA9"/>
  </w:style>
  <w:style w:type="paragraph" w:customStyle="1" w:styleId="67B1282E29D04947A7E87B4C8D2DE09D">
    <w:name w:val="67B1282E29D04947A7E87B4C8D2DE09D"/>
  </w:style>
  <w:style w:type="paragraph" w:customStyle="1" w:styleId="0DBE94CC8FC2495681DECA1E55D44DBA">
    <w:name w:val="0DBE94CC8FC2495681DECA1E55D44DBA"/>
  </w:style>
  <w:style w:type="paragraph" w:customStyle="1" w:styleId="12096663EDD64FAB934BBB9C8A677498">
    <w:name w:val="12096663EDD64FAB934BBB9C8A677498"/>
  </w:style>
  <w:style w:type="paragraph" w:customStyle="1" w:styleId="5F618CA7B4DA47058B18B95D524D7473">
    <w:name w:val="5F618CA7B4DA47058B18B95D524D7473"/>
    <w:rsid w:val="003476EF"/>
  </w:style>
  <w:style w:type="paragraph" w:customStyle="1" w:styleId="C6FA6498D5B14921AFCB36589F64D27F1">
    <w:name w:val="C6FA6498D5B14921AFCB36589F64D27F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1">
    <w:name w:val="E5BE6DBB3B4940B5B9079DB1B6D7368B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1">
    <w:name w:val="9ADF3B2E933A432DBFC3B0898DA2C9DC1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D2122C12CA1A4ACCA30F2900898181251">
    <w:name w:val="D2122C12CA1A4ACCA30F2900898181251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5CB0467D9C74A6A93D8E0774002D6311">
    <w:name w:val="95CB0467D9C74A6A93D8E0774002D6311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0A5C183656B74E28AF6A956A2EA4B0081">
    <w:name w:val="0A5C183656B74E28AF6A956A2EA4B008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961FC18E7E514B668BEAD6B1661521891">
    <w:name w:val="961FC18E7E514B668BEAD6B166152189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1">
    <w:name w:val="1F0C76621637463BA49FCC0430A1E676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C64C9A32B08A418A8C05CCE88D89D9B41">
    <w:name w:val="C64C9A32B08A418A8C05CCE88D89D9B4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595D8A4CBF77402EA5EB0749DC5E148B1">
    <w:name w:val="595D8A4CBF77402EA5EB0749DC5E148B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C1F7A59D32D473DA5C355825ADA87AB1">
    <w:name w:val="9C1F7A59D32D473DA5C355825ADA87AB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1">
    <w:name w:val="1ED88ABBBE3A4E3794F048A1362D2A25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1">
    <w:name w:val="F369ED2AF9184437A4ABF3FB5FDD8167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1">
    <w:name w:val="8B745ED1B1E341D091038CA8E636A83E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1">
    <w:name w:val="5BC672779D3344E4AB4923E45E49F899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1">
    <w:name w:val="1FE3E864986842B98838B4C8626B8141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1">
    <w:name w:val="25486B2CE0C044CDA3788E43FE08AF4F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1">
    <w:name w:val="2EB2B2C6E594490690F36BD01D776DA9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1">
    <w:name w:val="67B1282E29D04947A7E87B4C8D2DE09D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1">
    <w:name w:val="0DBE94CC8FC2495681DECA1E55D44DBA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1">
    <w:name w:val="12096663EDD64FAB934BBB9C8A677498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E32AB1FB52B4964AFFB0A6484BE1FA7">
    <w:name w:val="BE32AB1FB52B4964AFFB0A6484BE1FA7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2">
    <w:name w:val="C6FA6498D5B14921AFCB36589F64D27F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2">
    <w:name w:val="E5BE6DBB3B4940B5B9079DB1B6D7368B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2">
    <w:name w:val="9ADF3B2E933A432DBFC3B0898DA2C9DC2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D2122C12CA1A4ACCA30F2900898181252">
    <w:name w:val="D2122C12CA1A4ACCA30F2900898181252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5CB0467D9C74A6A93D8E0774002D6312">
    <w:name w:val="95CB0467D9C74A6A93D8E0774002D6312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0A5C183656B74E28AF6A956A2EA4B0082">
    <w:name w:val="0A5C183656B74E28AF6A956A2EA4B008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961FC18E7E514B668BEAD6B1661521892">
    <w:name w:val="961FC18E7E514B668BEAD6B166152189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2">
    <w:name w:val="1F0C76621637463BA49FCC0430A1E676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C64C9A32B08A418A8C05CCE88D89D9B42">
    <w:name w:val="C64C9A32B08A418A8C05CCE88D89D9B4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595D8A4CBF77402EA5EB0749DC5E148B2">
    <w:name w:val="595D8A4CBF77402EA5EB0749DC5E148B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C1F7A59D32D473DA5C355825ADA87AB2">
    <w:name w:val="9C1F7A59D32D473DA5C355825ADA87AB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2">
    <w:name w:val="1ED88ABBBE3A4E3794F048A1362D2A25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2">
    <w:name w:val="F369ED2AF9184437A4ABF3FB5FDD8167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2">
    <w:name w:val="8B745ED1B1E341D091038CA8E636A83E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2">
    <w:name w:val="5BC672779D3344E4AB4923E45E49F899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2">
    <w:name w:val="1FE3E864986842B98838B4C8626B8141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2">
    <w:name w:val="25486B2CE0C044CDA3788E43FE08AF4F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2">
    <w:name w:val="2EB2B2C6E594490690F36BD01D776DA9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2">
    <w:name w:val="67B1282E29D04947A7E87B4C8D2DE09D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2">
    <w:name w:val="0DBE94CC8FC2495681DECA1E55D44DBA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2">
    <w:name w:val="12096663EDD64FAB934BBB9C8A677498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E32AB1FB52B4964AFFB0A6484BE1FA71">
    <w:name w:val="BE32AB1FB52B4964AFFB0A6484BE1FA7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3BB1CAAF00843D8BDFB0E171BB96D3B">
    <w:name w:val="63BB1CAAF00843D8BDFB0E171BB96D3B"/>
    <w:rsid w:val="002357A7"/>
  </w:style>
  <w:style w:type="paragraph" w:customStyle="1" w:styleId="C0DAAA8834FA4F6B9BCAD468265A3EE5">
    <w:name w:val="C0DAAA8834FA4F6B9BCAD468265A3EE5"/>
    <w:rsid w:val="002357A7"/>
  </w:style>
  <w:style w:type="paragraph" w:customStyle="1" w:styleId="A87CF134A66B4DCBA611E3E13F6F1EC7">
    <w:name w:val="A87CF134A66B4DCBA611E3E13F6F1EC7"/>
    <w:rsid w:val="002357A7"/>
  </w:style>
  <w:style w:type="paragraph" w:customStyle="1" w:styleId="CCBB52DB6F2845AE8D3FB44F951258F1">
    <w:name w:val="CCBB52DB6F2845AE8D3FB44F951258F1"/>
    <w:rsid w:val="002357A7"/>
  </w:style>
  <w:style w:type="paragraph" w:customStyle="1" w:styleId="44065CB429B14495B708918FAE436B73">
    <w:name w:val="44065CB429B14495B708918FAE436B73"/>
    <w:rsid w:val="002357A7"/>
  </w:style>
  <w:style w:type="paragraph" w:customStyle="1" w:styleId="8D6380582DDD46FD9B70E7ACCA0A4347">
    <w:name w:val="8D6380582DDD46FD9B70E7ACCA0A4347"/>
    <w:rsid w:val="002357A7"/>
  </w:style>
  <w:style w:type="paragraph" w:customStyle="1" w:styleId="EC22C223674E4C9BA59F86A1E3515058">
    <w:name w:val="EC22C223674E4C9BA59F86A1E3515058"/>
    <w:rsid w:val="002357A7"/>
  </w:style>
  <w:style w:type="paragraph" w:customStyle="1" w:styleId="E53E52C7F08D457998BBDB2E6E4604A6">
    <w:name w:val="E53E52C7F08D457998BBDB2E6E4604A6"/>
    <w:rsid w:val="002357A7"/>
  </w:style>
  <w:style w:type="paragraph" w:customStyle="1" w:styleId="6834D3BBD3EA4319A7DB9D20E1BBCABE">
    <w:name w:val="6834D3BBD3EA4319A7DB9D20E1BBCABE"/>
    <w:rsid w:val="002357A7"/>
  </w:style>
  <w:style w:type="paragraph" w:customStyle="1" w:styleId="D854E65D416E403EA1C09EDEA75E6307">
    <w:name w:val="D854E65D416E403EA1C09EDEA75E6307"/>
    <w:rsid w:val="002357A7"/>
  </w:style>
  <w:style w:type="paragraph" w:customStyle="1" w:styleId="E358AA854CDD4A43AD58EE35B7196DAA">
    <w:name w:val="E358AA854CDD4A43AD58EE35B7196DAA"/>
    <w:rsid w:val="002357A7"/>
  </w:style>
  <w:style w:type="paragraph" w:customStyle="1" w:styleId="8C3891AB54924F82A9366274E9E624DC">
    <w:name w:val="8C3891AB54924F82A9366274E9E624DC"/>
    <w:rsid w:val="002357A7"/>
  </w:style>
  <w:style w:type="paragraph" w:customStyle="1" w:styleId="E1179CA8A0E7433FAF84BD82520A219D">
    <w:name w:val="E1179CA8A0E7433FAF84BD82520A219D"/>
    <w:rsid w:val="002357A7"/>
  </w:style>
  <w:style w:type="paragraph" w:customStyle="1" w:styleId="3619D5D7EC2A4AC29AF2AEB69256B743">
    <w:name w:val="3619D5D7EC2A4AC29AF2AEB69256B743"/>
    <w:rsid w:val="002357A7"/>
  </w:style>
  <w:style w:type="paragraph" w:customStyle="1" w:styleId="595D8A4CBF77402EA5EB0749DC5E148B3">
    <w:name w:val="595D8A4CBF77402EA5EB0749DC5E148B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C1F7A59D32D473DA5C355825ADA87AB3">
    <w:name w:val="9C1F7A59D32D473DA5C355825ADA87AB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3">
    <w:name w:val="1ED88ABBBE3A4E3794F048A1362D2A25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3">
    <w:name w:val="F369ED2AF9184437A4ABF3FB5FDD8167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3">
    <w:name w:val="8B745ED1B1E341D091038CA8E636A83E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3">
    <w:name w:val="5BC672779D3344E4AB4923E45E49F899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3">
    <w:name w:val="1FE3E864986842B98838B4C8626B8141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3">
    <w:name w:val="25486B2CE0C044CDA3788E43FE08AF4F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3">
    <w:name w:val="2EB2B2C6E594490690F36BD01D776DA9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3">
    <w:name w:val="67B1282E29D04947A7E87B4C8D2DE09D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3">
    <w:name w:val="0DBE94CC8FC2495681DECA1E55D44DBA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3">
    <w:name w:val="12096663EDD64FAB934BBB9C8A677498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B9C1016ABF44F57A32191893A25DF87">
    <w:name w:val="CB9C1016ABF44F57A32191893A25DF87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4">
    <w:name w:val="1ED88ABBBE3A4E3794F048A1362D2A25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4">
    <w:name w:val="F369ED2AF9184437A4ABF3FB5FDD8167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4">
    <w:name w:val="8B745ED1B1E341D091038CA8E636A83E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4">
    <w:name w:val="5BC672779D3344E4AB4923E45E49F899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4">
    <w:name w:val="1FE3E864986842B98838B4C8626B8141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4">
    <w:name w:val="25486B2CE0C044CDA3788E43FE08AF4F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4">
    <w:name w:val="2EB2B2C6E594490690F36BD01D776DA9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4">
    <w:name w:val="67B1282E29D04947A7E87B4C8D2DE09D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4">
    <w:name w:val="0DBE94CC8FC2495681DECA1E55D44DBA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4">
    <w:name w:val="12096663EDD64FAB934BBB9C8A677498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B9C1016ABF44F57A32191893A25DF871">
    <w:name w:val="CB9C1016ABF44F57A32191893A25DF871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885E80ACB474533A2C158553886ACB1">
    <w:name w:val="8885E80ACB474533A2C158553886ACB1"/>
    <w:rsid w:val="002357A7"/>
  </w:style>
  <w:style w:type="paragraph" w:customStyle="1" w:styleId="53326263126B47679DF93D9DA3172D9D">
    <w:name w:val="53326263126B47679DF93D9DA3172D9D"/>
    <w:rsid w:val="002357A7"/>
  </w:style>
  <w:style w:type="paragraph" w:customStyle="1" w:styleId="FFCE09E028B34346AC9E98A921AD30CF">
    <w:name w:val="FFCE09E028B34346AC9E98A921AD30CF"/>
    <w:rsid w:val="002357A7"/>
  </w:style>
  <w:style w:type="paragraph" w:customStyle="1" w:styleId="E46699334EE1436CAAAFEA93949164DE">
    <w:name w:val="E46699334EE1436CAAAFEA93949164DE"/>
    <w:rsid w:val="002357A7"/>
  </w:style>
  <w:style w:type="paragraph" w:customStyle="1" w:styleId="F48E36D5803A4A3C999D0F27B12920D3">
    <w:name w:val="F48E36D5803A4A3C999D0F27B12920D3"/>
    <w:rsid w:val="002357A7"/>
  </w:style>
  <w:style w:type="paragraph" w:customStyle="1" w:styleId="8C7FEB056F2E4CC2BA6B94B12557D83A">
    <w:name w:val="8C7FEB056F2E4CC2BA6B94B12557D83A"/>
    <w:rsid w:val="002357A7"/>
  </w:style>
  <w:style w:type="paragraph" w:customStyle="1" w:styleId="1F5ADDD2814849DA9AB8B11A5ED0EF91">
    <w:name w:val="1F5ADDD2814849DA9AB8B11A5ED0EF91"/>
    <w:rsid w:val="002357A7"/>
  </w:style>
  <w:style w:type="paragraph" w:customStyle="1" w:styleId="F4D9566BF4D24022AE6B7DF95BCDAB9C">
    <w:name w:val="F4D9566BF4D24022AE6B7DF95BCDAB9C"/>
    <w:rsid w:val="002357A7"/>
  </w:style>
  <w:style w:type="paragraph" w:customStyle="1" w:styleId="B4F0DE7AD8EC482592788B7769FACCEB">
    <w:name w:val="B4F0DE7AD8EC482592788B7769FACCEB"/>
    <w:rsid w:val="002357A7"/>
  </w:style>
  <w:style w:type="paragraph" w:customStyle="1" w:styleId="051E22AA9EED4936B99FE4D8ECC526C7">
    <w:name w:val="051E22AA9EED4936B99FE4D8ECC526C7"/>
    <w:rsid w:val="002357A7"/>
  </w:style>
  <w:style w:type="paragraph" w:customStyle="1" w:styleId="C6FA6498D5B14921AFCB36589F64D27F3">
    <w:name w:val="C6FA6498D5B14921AFCB36589F64D27F3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3">
    <w:name w:val="E5BE6DBB3B4940B5B9079DB1B6D7368B3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0C76621637463BA49FCC0430A1E6763">
    <w:name w:val="1F0C76621637463BA49FCC0430A1E6763"/>
    <w:rsid w:val="00D25221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C64C9A32B08A418A8C05CCE88D89D9B43">
    <w:name w:val="C64C9A32B08A418A8C05CCE88D89D9B43"/>
    <w:rsid w:val="00D25221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ED88ABBBE3A4E3794F048A1362D2A255">
    <w:name w:val="1ED88ABBBE3A4E3794F048A1362D2A25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5">
    <w:name w:val="F369ED2AF9184437A4ABF3FB5FDD8167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5">
    <w:name w:val="8B745ED1B1E341D091038CA8E636A83E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5">
    <w:name w:val="5BC672779D3344E4AB4923E45E49F899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5">
    <w:name w:val="1FE3E864986842B98838B4C8626B8141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5">
    <w:name w:val="25486B2CE0C044CDA3788E43FE08AF4F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5">
    <w:name w:val="2EB2B2C6E594490690F36BD01D776DA9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5">
    <w:name w:val="67B1282E29D04947A7E87B4C8D2DE09D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5">
    <w:name w:val="0DBE94CC8FC2495681DECA1E55D44DBA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5">
    <w:name w:val="12096663EDD64FAB934BBB9C8A677498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8CA32DA38344860A5148443002F84F9">
    <w:name w:val="B8CA32DA38344860A5148443002F84F9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3ABF381D2134245AC77EB2DF34CB65B">
    <w:name w:val="23ABF381D2134245AC77EB2DF34CB65B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650985AE7E64EBCBF833CCC40AFA2A5">
    <w:name w:val="D650985AE7E64EBCBF833CCC40AFA2A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984EC7A321947CCAB3E6F9EEC641B11">
    <w:name w:val="7984EC7A321947CCAB3E6F9EEC641B11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3037BCE47E441F78839EA84D4ED3187">
    <w:name w:val="73037BCE47E441F78839EA84D4ED3187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E92A2A8FDAF487B9B9D3BE5BC9C8C39">
    <w:name w:val="8E92A2A8FDAF487B9B9D3BE5BC9C8C39"/>
    <w:rsid w:val="000D3194"/>
  </w:style>
  <w:style w:type="paragraph" w:customStyle="1" w:styleId="B642A4471CA14400B4A6E2EFA89544FE">
    <w:name w:val="B642A4471CA14400B4A6E2EFA89544FE"/>
    <w:rsid w:val="000D3194"/>
  </w:style>
  <w:style w:type="paragraph" w:customStyle="1" w:styleId="D2AFDA9E35B0475DB14464A82298B34F">
    <w:name w:val="D2AFDA9E35B0475DB14464A82298B34F"/>
    <w:rsid w:val="000D3194"/>
  </w:style>
  <w:style w:type="paragraph" w:customStyle="1" w:styleId="FFF3D52812594D2E956B0DF17B03C0F1">
    <w:name w:val="FFF3D52812594D2E956B0DF17B03C0F1"/>
    <w:rsid w:val="000D3194"/>
  </w:style>
  <w:style w:type="paragraph" w:customStyle="1" w:styleId="40F973153A594BDDBAFCE8DE61A9ECE6">
    <w:name w:val="40F973153A594BDDBAFCE8DE61A9ECE6"/>
    <w:rsid w:val="000D3194"/>
  </w:style>
  <w:style w:type="paragraph" w:customStyle="1" w:styleId="E2DBEFDDBB90486D815B000FE424DD2D">
    <w:name w:val="E2DBEFDDBB90486D815B000FE424DD2D"/>
    <w:rsid w:val="000D3194"/>
  </w:style>
  <w:style w:type="paragraph" w:customStyle="1" w:styleId="0C459A0FC9BC42C99DFDA8BD12AB7636">
    <w:name w:val="0C459A0FC9BC42C99DFDA8BD12AB7636"/>
    <w:rsid w:val="000D3194"/>
  </w:style>
  <w:style w:type="paragraph" w:customStyle="1" w:styleId="1293E37C89424325ACC56D1AC4B77124">
    <w:name w:val="1293E37C89424325ACC56D1AC4B77124"/>
    <w:rsid w:val="000D3194"/>
  </w:style>
  <w:style w:type="paragraph" w:customStyle="1" w:styleId="982D3E1A46534F1D888427F629BE1C73">
    <w:name w:val="982D3E1A46534F1D888427F629BE1C73"/>
    <w:rsid w:val="000D3194"/>
  </w:style>
  <w:style w:type="paragraph" w:customStyle="1" w:styleId="D50245B3A0B9420989C7404A5B43DB72">
    <w:name w:val="D50245B3A0B9420989C7404A5B43DB72"/>
    <w:rsid w:val="000D3194"/>
  </w:style>
  <w:style w:type="paragraph" w:customStyle="1" w:styleId="915B8FFFD24242918265ABAF65373886">
    <w:name w:val="915B8FFFD24242918265ABAF65373886"/>
    <w:rsid w:val="000D3194"/>
  </w:style>
  <w:style w:type="paragraph" w:customStyle="1" w:styleId="5904788703B94B5E923A2C0F13FF6621">
    <w:name w:val="5904788703B94B5E923A2C0F13FF6621"/>
    <w:rsid w:val="000D3194"/>
  </w:style>
  <w:style w:type="paragraph" w:customStyle="1" w:styleId="FDA30BCEBDE8414ABD192688B4F4FBF1">
    <w:name w:val="FDA30BCEBDE8414ABD192688B4F4FBF1"/>
    <w:rsid w:val="000D3194"/>
  </w:style>
  <w:style w:type="paragraph" w:customStyle="1" w:styleId="D483296A992C4795A7D71AD1E952480B">
    <w:name w:val="D483296A992C4795A7D71AD1E952480B"/>
    <w:rsid w:val="000D3194"/>
  </w:style>
  <w:style w:type="paragraph" w:customStyle="1" w:styleId="06A92D50616D454CA5E8A49345EEF6A6">
    <w:name w:val="06A92D50616D454CA5E8A49345EEF6A6"/>
    <w:rsid w:val="000D3194"/>
  </w:style>
  <w:style w:type="paragraph" w:customStyle="1" w:styleId="4F5DF76940D249899E0E07DE548776D4">
    <w:name w:val="4F5DF76940D249899E0E07DE548776D4"/>
    <w:rsid w:val="000D3194"/>
  </w:style>
  <w:style w:type="paragraph" w:customStyle="1" w:styleId="82F6E4D3908E44B8A2ACDB3517257A25">
    <w:name w:val="82F6E4D3908E44B8A2ACDB3517257A25"/>
    <w:rsid w:val="000D3194"/>
  </w:style>
  <w:style w:type="paragraph" w:customStyle="1" w:styleId="F7B055CA5CDD4F1A8231E29C9EED6576">
    <w:name w:val="F7B055CA5CDD4F1A8231E29C9EED6576"/>
    <w:rsid w:val="000D3194"/>
  </w:style>
  <w:style w:type="paragraph" w:customStyle="1" w:styleId="077BEC92AE984166BF7A242661D3954D">
    <w:name w:val="077BEC92AE984166BF7A242661D3954D"/>
    <w:rsid w:val="000D3194"/>
  </w:style>
  <w:style w:type="paragraph" w:customStyle="1" w:styleId="0CED9E71349042DD81BF3A465E07B340">
    <w:name w:val="0CED9E71349042DD81BF3A465E07B340"/>
    <w:rsid w:val="000D3194"/>
  </w:style>
  <w:style w:type="paragraph" w:customStyle="1" w:styleId="A559499B9F5344FCBCB2F88712D92A44">
    <w:name w:val="A559499B9F5344FCBCB2F88712D92A44"/>
    <w:rsid w:val="000D3194"/>
  </w:style>
  <w:style w:type="paragraph" w:customStyle="1" w:styleId="297325E5158B43EC8921F8F0A3E95AB3">
    <w:name w:val="297325E5158B43EC8921F8F0A3E95AB3"/>
    <w:rsid w:val="000D3194"/>
  </w:style>
  <w:style w:type="paragraph" w:customStyle="1" w:styleId="DA825DD78BE6413DA14BF30F2735F31B">
    <w:name w:val="DA825DD78BE6413DA14BF30F2735F31B"/>
    <w:rsid w:val="000D3194"/>
  </w:style>
  <w:style w:type="paragraph" w:customStyle="1" w:styleId="3443C1510EFA4B999A8FCDCDE8F259E9">
    <w:name w:val="3443C1510EFA4B999A8FCDCDE8F259E9"/>
    <w:rsid w:val="000D3194"/>
  </w:style>
  <w:style w:type="paragraph" w:customStyle="1" w:styleId="D435D6C1B6F6495989219511873166EC">
    <w:name w:val="D435D6C1B6F6495989219511873166EC"/>
    <w:rsid w:val="000D3194"/>
  </w:style>
  <w:style w:type="paragraph" w:customStyle="1" w:styleId="B004CE5495DE450680EB7126C803794C">
    <w:name w:val="B004CE5495DE450680EB7126C803794C"/>
    <w:rsid w:val="000D3194"/>
  </w:style>
  <w:style w:type="paragraph" w:customStyle="1" w:styleId="B9B7B32E5FDC4FC0ACC2ADD5F6772B1A">
    <w:name w:val="B9B7B32E5FDC4FC0ACC2ADD5F6772B1A"/>
    <w:rsid w:val="000D3194"/>
  </w:style>
  <w:style w:type="paragraph" w:customStyle="1" w:styleId="DF4E3517870C43BFB1A7375360959513">
    <w:name w:val="DF4E3517870C43BFB1A7375360959513"/>
    <w:rsid w:val="000D3194"/>
  </w:style>
  <w:style w:type="paragraph" w:customStyle="1" w:styleId="9DD847BC3622400F8B970C90D313399B">
    <w:name w:val="9DD847BC3622400F8B970C90D313399B"/>
    <w:rsid w:val="000D3194"/>
  </w:style>
  <w:style w:type="paragraph" w:customStyle="1" w:styleId="97D957C0E8D74D6BBD98F439D3686651">
    <w:name w:val="97D957C0E8D74D6BBD98F439D3686651"/>
    <w:rsid w:val="000D3194"/>
  </w:style>
  <w:style w:type="paragraph" w:customStyle="1" w:styleId="BA4078732B9C49CFAF11AB05F059390A">
    <w:name w:val="BA4078732B9C49CFAF11AB05F059390A"/>
    <w:rsid w:val="000D3194"/>
  </w:style>
  <w:style w:type="paragraph" w:customStyle="1" w:styleId="347013A696414F7CAEE58ACDB6EAB618">
    <w:name w:val="347013A696414F7CAEE58ACDB6EAB618"/>
    <w:rsid w:val="000D3194"/>
  </w:style>
  <w:style w:type="paragraph" w:customStyle="1" w:styleId="60BD01984CF444F88DD19A6F15D861DD">
    <w:name w:val="60BD01984CF444F88DD19A6F15D861DD"/>
    <w:rsid w:val="000D3194"/>
  </w:style>
  <w:style w:type="paragraph" w:customStyle="1" w:styleId="01578C8FBAC44ADD9109A3DC0E813AB9">
    <w:name w:val="01578C8FBAC44ADD9109A3DC0E813AB9"/>
    <w:rsid w:val="000D3194"/>
  </w:style>
  <w:style w:type="paragraph" w:customStyle="1" w:styleId="45923E932F394A4799FFFEBCD10C31D4">
    <w:name w:val="45923E932F394A4799FFFEBCD10C31D4"/>
    <w:rsid w:val="000D3194"/>
  </w:style>
  <w:style w:type="paragraph" w:customStyle="1" w:styleId="FFF3D52812594D2E956B0DF17B03C0F11">
    <w:name w:val="FFF3D52812594D2E956B0DF17B03C0F1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1">
    <w:name w:val="0C459A0FC9BC42C99DFDA8BD12AB7636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1">
    <w:name w:val="915B8FFFD24242918265ABAF65373886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1">
    <w:name w:val="D483296A992C4795A7D71AD1E952480B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1">
    <w:name w:val="4F5DF76940D249899E0E07DE548776D4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1">
    <w:name w:val="077BEC92AE984166BF7A242661D3954D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1">
    <w:name w:val="01578C8FBAC44ADD9109A3DC0E813AB9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A825DD78BE6413DA14BF30F2735F31B1">
    <w:name w:val="DA825DD78BE6413DA14BF30F2735F31B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1">
    <w:name w:val="B004CE5495DE450680EB7126C803794C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F4E3517870C43BFB1A73753609595131">
    <w:name w:val="DF4E3517870C43BFB1A7375360959513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1">
    <w:name w:val="45923E932F394A4799FFFEBCD10C31D4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0BD01984CF444F88DD19A6F15D861DD1">
    <w:name w:val="60BD01984CF444F88DD19A6F15D861DD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8CA32DA38344860A5148443002F84F91">
    <w:name w:val="B8CA32DA38344860A5148443002F84F9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9EED78595704312B77B91CE9A6DD280">
    <w:name w:val="09EED78595704312B77B91CE9A6DD280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3187B0AF0C140F99AECC971816341D1">
    <w:name w:val="63187B0AF0C140F99AECC971816341D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C3C6682A08746A0B255741E38861909">
    <w:name w:val="8C3C6682A08746A0B255741E38861909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A2FDD84154284F0BB0B3D395A6D5983F">
    <w:name w:val="A2FDD84154284F0BB0B3D395A6D5983F"/>
    <w:rsid w:val="000D3194"/>
  </w:style>
  <w:style w:type="paragraph" w:customStyle="1" w:styleId="C6FA6498D5B14921AFCB36589F64D27F4">
    <w:name w:val="C6FA6498D5B14921AFCB36589F64D27F4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4">
    <w:name w:val="E5BE6DBB3B4940B5B9079DB1B6D7368B4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61FC18E7E514B668BEAD6B1661521893">
    <w:name w:val="961FC18E7E514B668BEAD6B1661521893"/>
    <w:rsid w:val="00C269A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4">
    <w:name w:val="1F0C76621637463BA49FCC0430A1E6764"/>
    <w:rsid w:val="00C269A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1">
    <w:name w:val="8E92A2A8FDAF487B9B9D3BE5BC9C8C391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2">
    <w:name w:val="FFF3D52812594D2E956B0DF17B03C0F1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2">
    <w:name w:val="0C459A0FC9BC42C99DFDA8BD12AB7636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2">
    <w:name w:val="915B8FFFD24242918265ABAF65373886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2">
    <w:name w:val="D483296A992C4795A7D71AD1E952480B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2">
    <w:name w:val="4F5DF76940D249899E0E07DE548776D4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">
    <w:name w:val="162C1958BEEC444F92F1E37F5010DFD8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5">
    <w:name w:val="C6FA6498D5B14921AFCB36589F64D27F5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5">
    <w:name w:val="E5BE6DBB3B4940B5B9079DB1B6D7368B5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61FC18E7E514B668BEAD6B1661521894">
    <w:name w:val="961FC18E7E514B668BEAD6B1661521894"/>
    <w:rsid w:val="00C91C0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5">
    <w:name w:val="1F0C76621637463BA49FCC0430A1E6765"/>
    <w:rsid w:val="00C91C0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2">
    <w:name w:val="8E92A2A8FDAF487B9B9D3BE5BC9C8C39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1">
    <w:name w:val="D2AFDA9E35B0475DB14464A82298B34F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3">
    <w:name w:val="FFF3D52812594D2E956B0DF17B03C0F1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1">
    <w:name w:val="E2DBEFDDBB90486D815B000FE424DD2D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3">
    <w:name w:val="0C459A0FC9BC42C99DFDA8BD12AB7636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1">
    <w:name w:val="982D3E1A46534F1D888427F629BE1C73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3">
    <w:name w:val="915B8FFFD24242918265ABAF65373886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1">
    <w:name w:val="5904788703B94B5E923A2C0F13FF6621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3">
    <w:name w:val="D483296A992C4795A7D71AD1E952480B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1">
    <w:name w:val="06A92D50616D454CA5E8A49345EEF6A6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3">
    <w:name w:val="4F5DF76940D249899E0E07DE548776D4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1">
    <w:name w:val="82F6E4D3908E44B8A2ACDB3517257A25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2">
    <w:name w:val="077BEC92AE984166BF7A242661D3954D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1">
    <w:name w:val="0CED9E71349042DD81BF3A465E07B340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2">
    <w:name w:val="01578C8FBAC44ADD9109A3DC0E813AB9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1">
    <w:name w:val="3443C1510EFA4B999A8FCDCDE8F259E9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2">
    <w:name w:val="B004CE5495DE450680EB7126C803794C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1">
    <w:name w:val="97D957C0E8D74D6BBD98F439D3686651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2">
    <w:name w:val="45923E932F394A4799FFFEBCD10C31D4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1">
    <w:name w:val="162C1958BEEC444F92F1E37F5010DFD8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">
    <w:name w:val="57956FC79698437BBA09CC5C347B55DA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1E7735B4A604759A7FB12D95EC01FFF">
    <w:name w:val="C1E7735B4A604759A7FB12D95EC01FFF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6">
    <w:name w:val="C6FA6498D5B14921AFCB36589F64D27F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6">
    <w:name w:val="E5BE6DBB3B4940B5B9079DB1B6D7368B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3">
    <w:name w:val="9ADF3B2E933A432DBFC3B0898DA2C9DC3"/>
    <w:rsid w:val="0007129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5">
    <w:name w:val="961FC18E7E514B668BEAD6B1661521895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6">
    <w:name w:val="1F0C76621637463BA49FCC0430A1E6766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3">
    <w:name w:val="8E92A2A8FDAF487B9B9D3BE5BC9C8C39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2">
    <w:name w:val="D2AFDA9E35B0475DB14464A82298B34F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4">
    <w:name w:val="FFF3D52812594D2E956B0DF17B03C0F1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2">
    <w:name w:val="E2DBEFDDBB90486D815B000FE424DD2D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4">
    <w:name w:val="0C459A0FC9BC42C99DFDA8BD12AB7636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2">
    <w:name w:val="982D3E1A46534F1D888427F629BE1C73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4">
    <w:name w:val="915B8FFFD24242918265ABAF65373886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2">
    <w:name w:val="5904788703B94B5E923A2C0F13FF6621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4">
    <w:name w:val="D483296A992C4795A7D71AD1E952480B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2">
    <w:name w:val="06A92D50616D454CA5E8A49345EEF6A6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4">
    <w:name w:val="4F5DF76940D249899E0E07DE548776D4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2">
    <w:name w:val="82F6E4D3908E44B8A2ACDB3517257A25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3">
    <w:name w:val="077BEC92AE984166BF7A242661D3954D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2">
    <w:name w:val="0CED9E71349042DD81BF3A465E07B340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3">
    <w:name w:val="01578C8FBAC44ADD9109A3DC0E813AB9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2">
    <w:name w:val="3443C1510EFA4B999A8FCDCDE8F259E9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3">
    <w:name w:val="B004CE5495DE450680EB7126C803794C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2">
    <w:name w:val="97D957C0E8D74D6BBD98F439D3686651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3">
    <w:name w:val="45923E932F394A4799FFFEBCD10C31D4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2">
    <w:name w:val="162C1958BEEC444F92F1E37F5010DFD8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1">
    <w:name w:val="57956FC79698437BBA09CC5C347B55DA1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6D2C46BDCAB4D74993FF27762ADA0D1">
    <w:name w:val="E6D2C46BDCAB4D74993FF27762ADA0D1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7">
    <w:name w:val="C6FA6498D5B14921AFCB36589F64D27F7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7">
    <w:name w:val="E5BE6DBB3B4940B5B9079DB1B6D7368B7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4">
    <w:name w:val="9ADF3B2E933A432DBFC3B0898DA2C9DC4"/>
    <w:rsid w:val="0007129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6">
    <w:name w:val="961FC18E7E514B668BEAD6B1661521896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7">
    <w:name w:val="1F0C76621637463BA49FCC0430A1E6767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4">
    <w:name w:val="8E92A2A8FDAF487B9B9D3BE5BC9C8C39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3">
    <w:name w:val="D2AFDA9E35B0475DB14464A82298B34F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5">
    <w:name w:val="FFF3D52812594D2E956B0DF17B03C0F1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3">
    <w:name w:val="E2DBEFDDBB90486D815B000FE424DD2D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5">
    <w:name w:val="0C459A0FC9BC42C99DFDA8BD12AB7636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3">
    <w:name w:val="982D3E1A46534F1D888427F629BE1C73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5">
    <w:name w:val="915B8FFFD24242918265ABAF65373886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3">
    <w:name w:val="5904788703B94B5E923A2C0F13FF6621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5">
    <w:name w:val="D483296A992C4795A7D71AD1E952480B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3">
    <w:name w:val="06A92D50616D454CA5E8A49345EEF6A6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5">
    <w:name w:val="4F5DF76940D249899E0E07DE548776D4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3">
    <w:name w:val="82F6E4D3908E44B8A2ACDB3517257A25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4">
    <w:name w:val="077BEC92AE984166BF7A242661D3954D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3">
    <w:name w:val="0CED9E71349042DD81BF3A465E07B340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4">
    <w:name w:val="01578C8FBAC44ADD9109A3DC0E813AB9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3">
    <w:name w:val="3443C1510EFA4B999A8FCDCDE8F259E9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4">
    <w:name w:val="B004CE5495DE450680EB7126C803794C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3">
    <w:name w:val="97D957C0E8D74D6BBD98F439D3686651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4">
    <w:name w:val="45923E932F394A4799FFFEBCD10C31D4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3">
    <w:name w:val="162C1958BEEC444F92F1E37F5010DFD8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2">
    <w:name w:val="57956FC79698437BBA09CC5C347B55DA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6D2C46BDCAB4D74993FF27762ADA0D11">
    <w:name w:val="E6D2C46BDCAB4D74993FF27762ADA0D11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8">
    <w:name w:val="C6FA6498D5B14921AFCB36589F64D27F8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8">
    <w:name w:val="E5BE6DBB3B4940B5B9079DB1B6D7368B8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5">
    <w:name w:val="9ADF3B2E933A432DBFC3B0898DA2C9DC5"/>
    <w:rsid w:val="0007129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7">
    <w:name w:val="961FC18E7E514B668BEAD6B1661521897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8">
    <w:name w:val="1F0C76621637463BA49FCC0430A1E6768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5">
    <w:name w:val="8E92A2A8FDAF487B9B9D3BE5BC9C8C39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4">
    <w:name w:val="D2AFDA9E35B0475DB14464A82298B34F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6">
    <w:name w:val="FFF3D52812594D2E956B0DF17B03C0F1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4">
    <w:name w:val="E2DBEFDDBB90486D815B000FE424DD2D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6">
    <w:name w:val="0C459A0FC9BC42C99DFDA8BD12AB7636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4">
    <w:name w:val="982D3E1A46534F1D888427F629BE1C73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6">
    <w:name w:val="915B8FFFD24242918265ABAF65373886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4">
    <w:name w:val="5904788703B94B5E923A2C0F13FF6621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6">
    <w:name w:val="D483296A992C4795A7D71AD1E952480B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4">
    <w:name w:val="06A92D50616D454CA5E8A49345EEF6A6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6">
    <w:name w:val="4F5DF76940D249899E0E07DE548776D4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4">
    <w:name w:val="82F6E4D3908E44B8A2ACDB3517257A25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5">
    <w:name w:val="077BEC92AE984166BF7A242661D3954D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4">
    <w:name w:val="0CED9E71349042DD81BF3A465E07B340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5">
    <w:name w:val="01578C8FBAC44ADD9109A3DC0E813AB9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4">
    <w:name w:val="3443C1510EFA4B999A8FCDCDE8F259E9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5">
    <w:name w:val="B004CE5495DE450680EB7126C803794C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4">
    <w:name w:val="97D957C0E8D74D6BBD98F439D3686651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5">
    <w:name w:val="45923E932F394A4799FFFEBCD10C31D4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4">
    <w:name w:val="162C1958BEEC444F92F1E37F5010DFD8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3">
    <w:name w:val="57956FC79698437BBA09CC5C347B55DA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6D2C46BDCAB4D74993FF27762ADA0D12">
    <w:name w:val="E6D2C46BDCAB4D74993FF27762ADA0D1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9">
    <w:name w:val="C6FA6498D5B14921AFCB36589F64D27F9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9">
    <w:name w:val="E5BE6DBB3B4940B5B9079DB1B6D7368B9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6">
    <w:name w:val="9ADF3B2E933A432DBFC3B0898DA2C9DC6"/>
    <w:rsid w:val="00885938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8">
    <w:name w:val="961FC18E7E514B668BEAD6B1661521898"/>
    <w:rsid w:val="00885938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9">
    <w:name w:val="1F0C76621637463BA49FCC0430A1E6769"/>
    <w:rsid w:val="00885938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6">
    <w:name w:val="8E92A2A8FDAF487B9B9D3BE5BC9C8C39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5">
    <w:name w:val="D2AFDA9E35B0475DB14464A82298B34F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7">
    <w:name w:val="FFF3D52812594D2E956B0DF17B03C0F1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5">
    <w:name w:val="E2DBEFDDBB90486D815B000FE424DD2D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7">
    <w:name w:val="0C459A0FC9BC42C99DFDA8BD12AB7636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5">
    <w:name w:val="982D3E1A46534F1D888427F629BE1C73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7">
    <w:name w:val="915B8FFFD24242918265ABAF65373886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5">
    <w:name w:val="5904788703B94B5E923A2C0F13FF6621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7">
    <w:name w:val="D483296A992C4795A7D71AD1E952480B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5">
    <w:name w:val="06A92D50616D454CA5E8A49345EEF6A6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7">
    <w:name w:val="4F5DF76940D249899E0E07DE548776D4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5">
    <w:name w:val="82F6E4D3908E44B8A2ACDB3517257A25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6">
    <w:name w:val="077BEC92AE984166BF7A242661D3954D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5">
    <w:name w:val="0CED9E71349042DD81BF3A465E07B340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6">
    <w:name w:val="01578C8FBAC44ADD9109A3DC0E813AB9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5">
    <w:name w:val="3443C1510EFA4B999A8FCDCDE8F259E9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6">
    <w:name w:val="B004CE5495DE450680EB7126C803794C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5">
    <w:name w:val="97D957C0E8D74D6BBD98F439D3686651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6">
    <w:name w:val="45923E932F394A4799FFFEBCD10C31D4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5">
    <w:name w:val="162C1958BEEC444F92F1E37F5010DFD8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4">
    <w:name w:val="57956FC79698437BBA09CC5C347B55DA4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9952C70739462F907B93B71819BF94">
    <w:name w:val="979952C70739462F907B93B71819BF94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10">
    <w:name w:val="C6FA6498D5B14921AFCB36589F64D27F10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10">
    <w:name w:val="E5BE6DBB3B4940B5B9079DB1B6D7368B10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7">
    <w:name w:val="9ADF3B2E933A432DBFC3B0898DA2C9DC7"/>
    <w:rsid w:val="000E170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9">
    <w:name w:val="961FC18E7E514B668BEAD6B1661521899"/>
    <w:rsid w:val="000E170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10">
    <w:name w:val="1F0C76621637463BA49FCC0430A1E67610"/>
    <w:rsid w:val="000E170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7">
    <w:name w:val="8E92A2A8FDAF487B9B9D3BE5BC9C8C39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6">
    <w:name w:val="D2AFDA9E35B0475DB14464A82298B34F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8">
    <w:name w:val="FFF3D52812594D2E956B0DF17B03C0F1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6">
    <w:name w:val="E2DBEFDDBB90486D815B000FE424DD2D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8">
    <w:name w:val="0C459A0FC9BC42C99DFDA8BD12AB7636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6">
    <w:name w:val="982D3E1A46534F1D888427F629BE1C73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8">
    <w:name w:val="915B8FFFD24242918265ABAF65373886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6">
    <w:name w:val="5904788703B94B5E923A2C0F13FF6621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8">
    <w:name w:val="D483296A992C4795A7D71AD1E952480B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6">
    <w:name w:val="06A92D50616D454CA5E8A49345EEF6A6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8">
    <w:name w:val="4F5DF76940D249899E0E07DE548776D4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6">
    <w:name w:val="82F6E4D3908E44B8A2ACDB3517257A25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7">
    <w:name w:val="077BEC92AE984166BF7A242661D3954D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6">
    <w:name w:val="0CED9E71349042DD81BF3A465E07B340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7">
    <w:name w:val="01578C8FBAC44ADD9109A3DC0E813AB9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6">
    <w:name w:val="3443C1510EFA4B999A8FCDCDE8F259E9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7">
    <w:name w:val="B004CE5495DE450680EB7126C803794C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6">
    <w:name w:val="97D957C0E8D74D6BBD98F439D3686651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7">
    <w:name w:val="45923E932F394A4799FFFEBCD10C31D4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6">
    <w:name w:val="162C1958BEEC444F92F1E37F5010DFD8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5">
    <w:name w:val="57956FC79698437BBA09CC5C347B55DA5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75336DFFCAC4A56AC92E3476300DDBC">
    <w:name w:val="775336DFFCAC4A56AC92E3476300DDBC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87079A98C6D4A73BDB75BD293DA18E8">
    <w:name w:val="F87079A98C6D4A73BDB75BD293DA18E8"/>
    <w:rsid w:val="00035B7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8B3D6D-7704-4B33-B8ED-F2484E28A1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6</Words>
  <Characters>1680</Characters>
  <Application>Microsoft Office Word</Application>
  <DocSecurity>4</DocSecurity>
  <Lines>14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lfred Kärcher GmbH &amp; Co. KG</Company>
  <LinksUpToDate>false</LinksUpToDate>
  <CharactersWithSpaces>19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w14373</dc:creator>
  <cp:lastModifiedBy>aw16772</cp:lastModifiedBy>
  <cp:revision>2</cp:revision>
  <cp:lastPrinted>2017-05-09T06:42:00Z</cp:lastPrinted>
  <dcterms:created xsi:type="dcterms:W3CDTF">2020-06-25T06:56:00Z</dcterms:created>
  <dcterms:modified xsi:type="dcterms:W3CDTF">2020-06-25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6725</vt:lpwstr>
  </property>
  <property fmtid="{D5CDD505-2E9C-101B-9397-08002B2CF9AE}" pid="3" name="NXPowerLiteSettings">
    <vt:lpwstr>F7000400038000</vt:lpwstr>
  </property>
  <property fmtid="{D5CDD505-2E9C-101B-9397-08002B2CF9AE}" pid="4" name="NXPowerLiteVersion">
    <vt:lpwstr>D6.0.4</vt:lpwstr>
  </property>
</Properties>
</file>